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E5C9CF" w14:textId="7BF9F922" w:rsidR="00223C15" w:rsidRPr="00A939CE" w:rsidRDefault="00CB2E82" w:rsidP="00782708">
      <w:pPr>
        <w:spacing w:after="0" w:line="480" w:lineRule="auto"/>
        <w:jc w:val="center"/>
        <w:rPr>
          <w:rFonts w:cstheme="minorHAnsi"/>
          <w:b/>
          <w:sz w:val="24"/>
          <w:szCs w:val="24"/>
          <w:lang w:val="en-GB"/>
        </w:rPr>
      </w:pPr>
      <w:r>
        <w:rPr>
          <w:rFonts w:cstheme="minorHAnsi"/>
          <w:b/>
          <w:sz w:val="24"/>
          <w:szCs w:val="24"/>
          <w:lang w:val="en-GB"/>
        </w:rPr>
        <w:t xml:space="preserve">Makale </w:t>
      </w:r>
      <w:proofErr w:type="spellStart"/>
      <w:r>
        <w:rPr>
          <w:rFonts w:cstheme="minorHAnsi"/>
          <w:b/>
          <w:sz w:val="24"/>
          <w:szCs w:val="24"/>
          <w:lang w:val="en-GB"/>
        </w:rPr>
        <w:t>Türkçe</w:t>
      </w:r>
      <w:proofErr w:type="spellEnd"/>
      <w:r>
        <w:rPr>
          <w:rFonts w:cstheme="minorHAnsi"/>
          <w:b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b/>
          <w:sz w:val="24"/>
          <w:szCs w:val="24"/>
          <w:lang w:val="en-GB"/>
        </w:rPr>
        <w:t>Başlığı</w:t>
      </w:r>
      <w:proofErr w:type="spellEnd"/>
    </w:p>
    <w:p w14:paraId="7D601565" w14:textId="77777777" w:rsidR="00CB2E82" w:rsidRDefault="00CB2E82" w:rsidP="00782708">
      <w:pPr>
        <w:spacing w:after="0" w:line="480" w:lineRule="auto"/>
        <w:jc w:val="center"/>
        <w:rPr>
          <w:rFonts w:cstheme="minorHAnsi"/>
          <w:b/>
          <w:sz w:val="24"/>
          <w:szCs w:val="24"/>
          <w:lang w:val="en-GB"/>
        </w:rPr>
      </w:pPr>
    </w:p>
    <w:p w14:paraId="63A1450E" w14:textId="1308A15B" w:rsidR="00223C15" w:rsidRPr="00A939CE" w:rsidRDefault="00CB2E82" w:rsidP="00782708">
      <w:pPr>
        <w:spacing w:after="0" w:line="480" w:lineRule="auto"/>
        <w:jc w:val="center"/>
        <w:rPr>
          <w:rFonts w:cstheme="minorHAnsi"/>
          <w:b/>
          <w:sz w:val="24"/>
          <w:szCs w:val="24"/>
          <w:lang w:val="en-GB"/>
        </w:rPr>
      </w:pPr>
      <w:proofErr w:type="spellStart"/>
      <w:r>
        <w:rPr>
          <w:rFonts w:cstheme="minorHAnsi"/>
          <w:b/>
          <w:sz w:val="24"/>
          <w:szCs w:val="24"/>
          <w:lang w:val="en-GB"/>
        </w:rPr>
        <w:t>Özet</w:t>
      </w:r>
      <w:proofErr w:type="spellEnd"/>
    </w:p>
    <w:p w14:paraId="647A84DC" w14:textId="55A20059" w:rsidR="00EC44B0" w:rsidRPr="00A939CE" w:rsidRDefault="00CB2E82" w:rsidP="00782708">
      <w:pPr>
        <w:spacing w:after="0" w:line="480" w:lineRule="auto"/>
        <w:jc w:val="both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 xml:space="preserve">. </w:t>
      </w:r>
    </w:p>
    <w:p w14:paraId="0201D9AC" w14:textId="47B13525" w:rsidR="00223C15" w:rsidRDefault="00CB2E82" w:rsidP="00782708">
      <w:pPr>
        <w:spacing w:after="0" w:line="480" w:lineRule="auto"/>
        <w:jc w:val="both"/>
        <w:rPr>
          <w:rFonts w:cstheme="minorHAnsi"/>
          <w:sz w:val="24"/>
          <w:szCs w:val="24"/>
          <w:lang w:val="en-GB"/>
        </w:rPr>
      </w:pPr>
      <w:proofErr w:type="spellStart"/>
      <w:r w:rsidRPr="00CB2E82">
        <w:rPr>
          <w:rFonts w:cstheme="minorHAnsi"/>
          <w:b/>
          <w:i/>
          <w:sz w:val="24"/>
          <w:szCs w:val="24"/>
          <w:lang w:val="en-GB"/>
        </w:rPr>
        <w:t>Anahtar</w:t>
      </w:r>
      <w:proofErr w:type="spellEnd"/>
      <w:r w:rsidRPr="00CB2E82">
        <w:rPr>
          <w:rFonts w:cstheme="minorHAnsi"/>
          <w:b/>
          <w:i/>
          <w:sz w:val="24"/>
          <w:szCs w:val="24"/>
          <w:lang w:val="en-GB"/>
        </w:rPr>
        <w:t xml:space="preserve"> </w:t>
      </w:r>
      <w:proofErr w:type="spellStart"/>
      <w:r w:rsidRPr="00CB2E82">
        <w:rPr>
          <w:rFonts w:cstheme="minorHAnsi"/>
          <w:b/>
          <w:i/>
          <w:sz w:val="24"/>
          <w:szCs w:val="24"/>
          <w:lang w:val="en-GB"/>
        </w:rPr>
        <w:t>Kelimeler</w:t>
      </w:r>
      <w:proofErr w:type="spellEnd"/>
      <w:r w:rsidR="00223C15" w:rsidRPr="00A939CE">
        <w:rPr>
          <w:rFonts w:cstheme="minorHAnsi"/>
          <w:i/>
          <w:sz w:val="24"/>
          <w:szCs w:val="24"/>
          <w:lang w:val="en-GB"/>
        </w:rPr>
        <w:t xml:space="preserve">. </w:t>
      </w:r>
      <w:proofErr w:type="spellStart"/>
      <w:r w:rsidR="0035384E">
        <w:rPr>
          <w:rFonts w:cstheme="minorHAnsi"/>
          <w:sz w:val="24"/>
          <w:szCs w:val="24"/>
          <w:lang w:val="en-GB"/>
        </w:rPr>
        <w:t>Anahtar</w:t>
      </w:r>
      <w:proofErr w:type="spellEnd"/>
      <w:r w:rsidR="0035384E">
        <w:rPr>
          <w:rFonts w:cstheme="minorHAnsi"/>
          <w:sz w:val="24"/>
          <w:szCs w:val="24"/>
          <w:lang w:val="en-GB"/>
        </w:rPr>
        <w:t xml:space="preserve"> </w:t>
      </w:r>
      <w:proofErr w:type="spellStart"/>
      <w:r w:rsidR="0035384E">
        <w:rPr>
          <w:rFonts w:cstheme="minorHAnsi"/>
          <w:sz w:val="24"/>
          <w:szCs w:val="24"/>
          <w:lang w:val="en-GB"/>
        </w:rPr>
        <w:t>kelime</w:t>
      </w:r>
      <w:proofErr w:type="spellEnd"/>
      <w:r w:rsidR="0035384E">
        <w:rPr>
          <w:rFonts w:cstheme="minorHAnsi"/>
          <w:sz w:val="24"/>
          <w:szCs w:val="24"/>
          <w:lang w:val="en-GB"/>
        </w:rPr>
        <w:t xml:space="preserve">, </w:t>
      </w:r>
      <w:proofErr w:type="spellStart"/>
      <w:r w:rsidR="0035384E">
        <w:rPr>
          <w:rFonts w:cstheme="minorHAnsi"/>
          <w:sz w:val="24"/>
          <w:szCs w:val="24"/>
          <w:lang w:val="en-GB"/>
        </w:rPr>
        <w:t>kelime</w:t>
      </w:r>
      <w:proofErr w:type="spellEnd"/>
      <w:r w:rsidR="0035384E">
        <w:rPr>
          <w:rFonts w:cstheme="minorHAnsi"/>
          <w:sz w:val="24"/>
          <w:szCs w:val="24"/>
          <w:lang w:val="en-GB"/>
        </w:rPr>
        <w:t xml:space="preserve">, </w:t>
      </w:r>
      <w:proofErr w:type="spellStart"/>
      <w:r w:rsidR="0035384E">
        <w:rPr>
          <w:rFonts w:cstheme="minorHAnsi"/>
          <w:sz w:val="24"/>
          <w:szCs w:val="24"/>
          <w:lang w:val="en-GB"/>
        </w:rPr>
        <w:t>kelime</w:t>
      </w:r>
      <w:proofErr w:type="spellEnd"/>
      <w:r w:rsidR="00050CBE" w:rsidRPr="00A939CE">
        <w:rPr>
          <w:rFonts w:cstheme="minorHAnsi"/>
          <w:sz w:val="24"/>
          <w:szCs w:val="24"/>
          <w:lang w:val="en-GB"/>
        </w:rPr>
        <w:t>.</w:t>
      </w:r>
    </w:p>
    <w:p w14:paraId="37390F8C" w14:textId="272A7967" w:rsidR="00CB2E82" w:rsidRDefault="00CB2E82" w:rsidP="00782708">
      <w:pPr>
        <w:spacing w:line="480" w:lineRule="auto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br w:type="page"/>
      </w:r>
    </w:p>
    <w:p w14:paraId="73079990" w14:textId="7633CBCA" w:rsidR="00CB2E82" w:rsidRPr="00A939CE" w:rsidRDefault="00CB2E82" w:rsidP="00782708">
      <w:pPr>
        <w:spacing w:after="0" w:line="480" w:lineRule="auto"/>
        <w:jc w:val="center"/>
        <w:rPr>
          <w:rFonts w:cstheme="minorHAnsi"/>
          <w:b/>
          <w:sz w:val="24"/>
          <w:szCs w:val="24"/>
          <w:lang w:val="en-GB"/>
        </w:rPr>
      </w:pPr>
      <w:r>
        <w:rPr>
          <w:rFonts w:cstheme="minorHAnsi"/>
          <w:b/>
          <w:sz w:val="24"/>
          <w:szCs w:val="24"/>
          <w:lang w:val="en-GB"/>
        </w:rPr>
        <w:lastRenderedPageBreak/>
        <w:t xml:space="preserve">Makale </w:t>
      </w:r>
      <w:proofErr w:type="spellStart"/>
      <w:r>
        <w:rPr>
          <w:rFonts w:cstheme="minorHAnsi"/>
          <w:b/>
          <w:sz w:val="24"/>
          <w:szCs w:val="24"/>
          <w:lang w:val="en-GB"/>
        </w:rPr>
        <w:t>İngilizce</w:t>
      </w:r>
      <w:proofErr w:type="spellEnd"/>
      <w:r>
        <w:rPr>
          <w:rFonts w:cstheme="minorHAnsi"/>
          <w:b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b/>
          <w:sz w:val="24"/>
          <w:szCs w:val="24"/>
          <w:lang w:val="en-GB"/>
        </w:rPr>
        <w:t>Başlığı</w:t>
      </w:r>
      <w:proofErr w:type="spellEnd"/>
    </w:p>
    <w:p w14:paraId="059B1031" w14:textId="77777777" w:rsidR="00CB2E82" w:rsidRPr="00A939CE" w:rsidRDefault="00CB2E82" w:rsidP="00782708">
      <w:pPr>
        <w:spacing w:after="0" w:line="480" w:lineRule="auto"/>
        <w:jc w:val="both"/>
        <w:rPr>
          <w:rFonts w:cstheme="minorHAnsi"/>
          <w:b/>
          <w:sz w:val="24"/>
          <w:szCs w:val="24"/>
          <w:lang w:val="en-GB"/>
        </w:rPr>
      </w:pPr>
    </w:p>
    <w:p w14:paraId="28C8EA6A" w14:textId="77777777" w:rsidR="00CB2E82" w:rsidRPr="00A939CE" w:rsidRDefault="00CB2E82" w:rsidP="00782708">
      <w:pPr>
        <w:spacing w:after="0" w:line="480" w:lineRule="auto"/>
        <w:jc w:val="center"/>
        <w:rPr>
          <w:rFonts w:cstheme="minorHAnsi"/>
          <w:b/>
          <w:sz w:val="24"/>
          <w:szCs w:val="24"/>
          <w:lang w:val="en-GB"/>
        </w:rPr>
      </w:pPr>
      <w:r w:rsidRPr="00A939CE">
        <w:rPr>
          <w:rFonts w:cstheme="minorHAnsi"/>
          <w:b/>
          <w:sz w:val="24"/>
          <w:szCs w:val="24"/>
          <w:lang w:val="en-GB"/>
        </w:rPr>
        <w:t>Abstract</w:t>
      </w:r>
    </w:p>
    <w:p w14:paraId="06AFD6C2" w14:textId="77777777" w:rsidR="00CB2E82" w:rsidRPr="00A939CE" w:rsidRDefault="00CB2E82" w:rsidP="00782708">
      <w:pPr>
        <w:spacing w:after="0" w:line="480" w:lineRule="auto"/>
        <w:jc w:val="both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 xml:space="preserve">. </w:t>
      </w:r>
    </w:p>
    <w:p w14:paraId="6738FA0B" w14:textId="2E05CE12" w:rsidR="00CB2E82" w:rsidRDefault="00CB2E82" w:rsidP="00782708">
      <w:pPr>
        <w:spacing w:after="0" w:line="480" w:lineRule="auto"/>
        <w:jc w:val="both"/>
        <w:rPr>
          <w:rFonts w:cstheme="minorHAnsi"/>
          <w:sz w:val="24"/>
          <w:szCs w:val="24"/>
          <w:lang w:val="en-GB"/>
        </w:rPr>
      </w:pPr>
      <w:r>
        <w:rPr>
          <w:rFonts w:cstheme="minorHAnsi"/>
          <w:b/>
          <w:i/>
          <w:sz w:val="24"/>
          <w:szCs w:val="24"/>
          <w:lang w:val="en-GB"/>
        </w:rPr>
        <w:t>Keywords</w:t>
      </w:r>
      <w:r w:rsidRPr="00A939CE">
        <w:rPr>
          <w:rFonts w:cstheme="minorHAnsi"/>
          <w:i/>
          <w:sz w:val="24"/>
          <w:szCs w:val="24"/>
          <w:lang w:val="en-GB"/>
        </w:rPr>
        <w:t xml:space="preserve">. </w:t>
      </w:r>
      <w:r w:rsidRPr="00A939CE">
        <w:rPr>
          <w:rFonts w:cstheme="minorHAnsi"/>
          <w:sz w:val="24"/>
          <w:szCs w:val="24"/>
          <w:lang w:val="en-GB"/>
        </w:rPr>
        <w:t>Cyberchondria</w:t>
      </w:r>
      <w:r w:rsidR="00782708">
        <w:rPr>
          <w:rFonts w:cstheme="minorHAnsi"/>
          <w:sz w:val="24"/>
          <w:szCs w:val="24"/>
          <w:lang w:val="en-GB"/>
        </w:rPr>
        <w:t xml:space="preserve">, </w:t>
      </w:r>
      <w:r w:rsidRPr="00A939CE">
        <w:rPr>
          <w:rFonts w:cstheme="minorHAnsi"/>
          <w:sz w:val="24"/>
          <w:szCs w:val="24"/>
          <w:lang w:val="en-GB"/>
        </w:rPr>
        <w:t>cognitive flexibility</w:t>
      </w:r>
      <w:r w:rsidR="00782708">
        <w:rPr>
          <w:rFonts w:cstheme="minorHAnsi"/>
          <w:sz w:val="24"/>
          <w:szCs w:val="24"/>
          <w:lang w:val="en-GB"/>
        </w:rPr>
        <w:t xml:space="preserve">, </w:t>
      </w:r>
      <w:r w:rsidRPr="00A939CE">
        <w:rPr>
          <w:rFonts w:cstheme="minorHAnsi"/>
          <w:sz w:val="24"/>
          <w:szCs w:val="24"/>
          <w:lang w:val="en-GB"/>
        </w:rPr>
        <w:t>perceived stress.</w:t>
      </w:r>
    </w:p>
    <w:p w14:paraId="25F4B089" w14:textId="77777777" w:rsidR="00CB2E82" w:rsidRPr="00A939CE" w:rsidRDefault="00CB2E82" w:rsidP="00782708">
      <w:pPr>
        <w:spacing w:after="0" w:line="480" w:lineRule="auto"/>
        <w:jc w:val="both"/>
        <w:rPr>
          <w:rFonts w:cstheme="minorHAnsi"/>
          <w:color w:val="FF0000"/>
          <w:sz w:val="24"/>
          <w:szCs w:val="24"/>
          <w:lang w:val="en-GB"/>
        </w:rPr>
      </w:pPr>
    </w:p>
    <w:p w14:paraId="23801AD1" w14:textId="77777777" w:rsidR="00CB2E82" w:rsidRPr="00A939CE" w:rsidRDefault="00CB2E82" w:rsidP="00782708">
      <w:pPr>
        <w:spacing w:after="0" w:line="480" w:lineRule="auto"/>
        <w:jc w:val="both"/>
        <w:rPr>
          <w:rFonts w:cstheme="minorHAnsi"/>
          <w:color w:val="FF0000"/>
          <w:sz w:val="24"/>
          <w:szCs w:val="24"/>
          <w:lang w:val="en-GB"/>
        </w:rPr>
      </w:pPr>
    </w:p>
    <w:p w14:paraId="361D2643" w14:textId="77777777" w:rsidR="00223C15" w:rsidRPr="00A939CE" w:rsidRDefault="00223C15" w:rsidP="00782708">
      <w:pPr>
        <w:spacing w:line="480" w:lineRule="auto"/>
        <w:jc w:val="both"/>
        <w:rPr>
          <w:rFonts w:cstheme="minorHAnsi"/>
          <w:b/>
          <w:sz w:val="24"/>
          <w:szCs w:val="24"/>
          <w:lang w:val="en-GB"/>
        </w:rPr>
      </w:pPr>
      <w:r w:rsidRPr="00A939CE">
        <w:rPr>
          <w:rFonts w:cstheme="minorHAnsi"/>
          <w:b/>
          <w:sz w:val="24"/>
          <w:szCs w:val="24"/>
          <w:lang w:val="en-GB"/>
        </w:rPr>
        <w:br w:type="page"/>
      </w:r>
    </w:p>
    <w:p w14:paraId="3F72A36E" w14:textId="5C16BDD9" w:rsidR="00EF67A8" w:rsidRPr="00A939CE" w:rsidRDefault="00893BF4" w:rsidP="00782708">
      <w:pPr>
        <w:pStyle w:val="ListeParagraf"/>
        <w:spacing w:after="0" w:line="480" w:lineRule="auto"/>
        <w:ind w:left="0"/>
        <w:jc w:val="center"/>
        <w:rPr>
          <w:rFonts w:cstheme="minorHAnsi"/>
          <w:sz w:val="24"/>
          <w:szCs w:val="24"/>
          <w:lang w:val="en-GB"/>
        </w:rPr>
      </w:pPr>
      <w:proofErr w:type="spellStart"/>
      <w:r>
        <w:rPr>
          <w:rFonts w:cstheme="minorHAnsi"/>
          <w:b/>
          <w:sz w:val="24"/>
          <w:szCs w:val="24"/>
          <w:lang w:val="en-GB"/>
        </w:rPr>
        <w:lastRenderedPageBreak/>
        <w:t>Giriş</w:t>
      </w:r>
      <w:proofErr w:type="spellEnd"/>
    </w:p>
    <w:p w14:paraId="29628145" w14:textId="77777777" w:rsidR="00893BF4" w:rsidRDefault="00893BF4" w:rsidP="00782708">
      <w:pPr>
        <w:spacing w:after="0" w:line="480" w:lineRule="auto"/>
        <w:ind w:firstLine="708"/>
        <w:jc w:val="both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</w:p>
    <w:p w14:paraId="663D9321" w14:textId="155A8BEB" w:rsidR="00893BF4" w:rsidRPr="00893BF4" w:rsidRDefault="00893BF4" w:rsidP="00782708">
      <w:pPr>
        <w:spacing w:after="0" w:line="480" w:lineRule="auto"/>
        <w:ind w:firstLine="708"/>
        <w:jc w:val="both"/>
        <w:rPr>
          <w:rFonts w:cstheme="minorHAnsi"/>
          <w:b/>
          <w:sz w:val="24"/>
          <w:szCs w:val="24"/>
          <w:lang w:val="en-GB"/>
        </w:rPr>
      </w:pPr>
      <w:r w:rsidRPr="00893BF4">
        <w:rPr>
          <w:rFonts w:cstheme="minorHAnsi"/>
          <w:b/>
          <w:sz w:val="24"/>
          <w:szCs w:val="24"/>
          <w:lang w:val="en-GB"/>
        </w:rPr>
        <w:t>Birinci</w:t>
      </w:r>
      <w:r>
        <w:rPr>
          <w:rFonts w:cstheme="minorHAnsi"/>
          <w:b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b/>
          <w:sz w:val="24"/>
          <w:szCs w:val="24"/>
          <w:lang w:val="en-GB"/>
        </w:rPr>
        <w:t>Düzey</w:t>
      </w:r>
      <w:proofErr w:type="spellEnd"/>
      <w:r w:rsidRPr="00893BF4">
        <w:rPr>
          <w:rFonts w:cstheme="minorHAnsi"/>
          <w:b/>
          <w:sz w:val="24"/>
          <w:szCs w:val="24"/>
          <w:lang w:val="en-GB"/>
        </w:rPr>
        <w:t xml:space="preserve"> Alt </w:t>
      </w:r>
      <w:proofErr w:type="spellStart"/>
      <w:r w:rsidRPr="00893BF4">
        <w:rPr>
          <w:rFonts w:cstheme="minorHAnsi"/>
          <w:b/>
          <w:sz w:val="24"/>
          <w:szCs w:val="24"/>
          <w:lang w:val="en-GB"/>
        </w:rPr>
        <w:t>Başlık</w:t>
      </w:r>
      <w:proofErr w:type="spellEnd"/>
    </w:p>
    <w:p w14:paraId="63B73C72" w14:textId="6E1E4D6E" w:rsidR="00893BF4" w:rsidRDefault="00893BF4" w:rsidP="00782708">
      <w:pPr>
        <w:spacing w:after="0" w:line="480" w:lineRule="auto"/>
        <w:ind w:firstLine="708"/>
        <w:jc w:val="both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 xml:space="preserve">. </w:t>
      </w:r>
    </w:p>
    <w:p w14:paraId="4DEAE269" w14:textId="35E0E9CF" w:rsidR="00893BF4" w:rsidRPr="00427091" w:rsidRDefault="00893BF4" w:rsidP="00782708">
      <w:pPr>
        <w:spacing w:after="0" w:line="480" w:lineRule="auto"/>
        <w:ind w:firstLine="708"/>
        <w:jc w:val="both"/>
        <w:rPr>
          <w:rFonts w:cstheme="minorHAnsi"/>
          <w:b/>
          <w:i/>
          <w:sz w:val="24"/>
          <w:szCs w:val="24"/>
          <w:lang w:val="en-GB"/>
        </w:rPr>
      </w:pPr>
      <w:proofErr w:type="spellStart"/>
      <w:r w:rsidRPr="00427091">
        <w:rPr>
          <w:rFonts w:cstheme="minorHAnsi"/>
          <w:b/>
          <w:i/>
          <w:sz w:val="24"/>
          <w:szCs w:val="24"/>
          <w:lang w:val="en-GB"/>
        </w:rPr>
        <w:t>İkinci</w:t>
      </w:r>
      <w:proofErr w:type="spellEnd"/>
      <w:r w:rsidRPr="00427091">
        <w:rPr>
          <w:rFonts w:cstheme="minorHAnsi"/>
          <w:b/>
          <w:i/>
          <w:sz w:val="24"/>
          <w:szCs w:val="24"/>
          <w:lang w:val="en-GB"/>
        </w:rPr>
        <w:t xml:space="preserve"> </w:t>
      </w:r>
      <w:proofErr w:type="spellStart"/>
      <w:r w:rsidRPr="00427091">
        <w:rPr>
          <w:rFonts w:cstheme="minorHAnsi"/>
          <w:b/>
          <w:i/>
          <w:sz w:val="24"/>
          <w:szCs w:val="24"/>
          <w:lang w:val="en-GB"/>
        </w:rPr>
        <w:t>düzey</w:t>
      </w:r>
      <w:proofErr w:type="spellEnd"/>
      <w:r w:rsidRPr="00427091">
        <w:rPr>
          <w:rFonts w:cstheme="minorHAnsi"/>
          <w:b/>
          <w:i/>
          <w:sz w:val="24"/>
          <w:szCs w:val="24"/>
          <w:lang w:val="en-GB"/>
        </w:rPr>
        <w:t xml:space="preserve"> alt </w:t>
      </w:r>
      <w:proofErr w:type="spellStart"/>
      <w:r w:rsidRPr="00427091">
        <w:rPr>
          <w:rFonts w:cstheme="minorHAnsi"/>
          <w:b/>
          <w:i/>
          <w:sz w:val="24"/>
          <w:szCs w:val="24"/>
          <w:lang w:val="en-GB"/>
        </w:rPr>
        <w:t>başlık</w:t>
      </w:r>
      <w:proofErr w:type="spellEnd"/>
    </w:p>
    <w:p w14:paraId="46FCAFC2" w14:textId="04D1CA71" w:rsidR="00893BF4" w:rsidRDefault="00893BF4" w:rsidP="00782708">
      <w:pPr>
        <w:spacing w:after="0" w:line="480" w:lineRule="auto"/>
        <w:ind w:firstLine="708"/>
        <w:jc w:val="both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 xml:space="preserve">. </w:t>
      </w:r>
    </w:p>
    <w:p w14:paraId="41F3D572" w14:textId="6868522B" w:rsidR="00893BF4" w:rsidRPr="00427091" w:rsidRDefault="00893BF4" w:rsidP="00782708">
      <w:pPr>
        <w:spacing w:after="0" w:line="480" w:lineRule="auto"/>
        <w:ind w:firstLine="708"/>
        <w:jc w:val="both"/>
        <w:rPr>
          <w:rFonts w:cstheme="minorHAnsi"/>
          <w:i/>
          <w:sz w:val="24"/>
          <w:szCs w:val="24"/>
          <w:lang w:val="en-GB"/>
        </w:rPr>
      </w:pPr>
      <w:proofErr w:type="spellStart"/>
      <w:r w:rsidRPr="00427091">
        <w:rPr>
          <w:rFonts w:cstheme="minorHAnsi"/>
          <w:i/>
          <w:sz w:val="24"/>
          <w:szCs w:val="24"/>
          <w:lang w:val="en-GB"/>
        </w:rPr>
        <w:t>Üçüncü</w:t>
      </w:r>
      <w:proofErr w:type="spellEnd"/>
      <w:r w:rsidRPr="00427091">
        <w:rPr>
          <w:rFonts w:cstheme="minorHAnsi"/>
          <w:i/>
          <w:sz w:val="24"/>
          <w:szCs w:val="24"/>
          <w:lang w:val="en-GB"/>
        </w:rPr>
        <w:t xml:space="preserve"> </w:t>
      </w:r>
      <w:proofErr w:type="spellStart"/>
      <w:r w:rsidRPr="00427091">
        <w:rPr>
          <w:rFonts w:cstheme="minorHAnsi"/>
          <w:i/>
          <w:sz w:val="24"/>
          <w:szCs w:val="24"/>
          <w:lang w:val="en-GB"/>
        </w:rPr>
        <w:t>düzey</w:t>
      </w:r>
      <w:proofErr w:type="spellEnd"/>
      <w:r w:rsidRPr="00427091">
        <w:rPr>
          <w:rFonts w:cstheme="minorHAnsi"/>
          <w:i/>
          <w:sz w:val="24"/>
          <w:szCs w:val="24"/>
          <w:lang w:val="en-GB"/>
        </w:rPr>
        <w:t xml:space="preserve"> alt </w:t>
      </w:r>
      <w:proofErr w:type="spellStart"/>
      <w:r w:rsidRPr="00427091">
        <w:rPr>
          <w:rFonts w:cstheme="minorHAnsi"/>
          <w:i/>
          <w:sz w:val="24"/>
          <w:szCs w:val="24"/>
          <w:lang w:val="en-GB"/>
        </w:rPr>
        <w:t>başlık</w:t>
      </w:r>
      <w:proofErr w:type="spellEnd"/>
    </w:p>
    <w:p w14:paraId="42503DD2" w14:textId="3488F8C9" w:rsidR="00893BF4" w:rsidRDefault="00893BF4" w:rsidP="00782708">
      <w:pPr>
        <w:spacing w:after="0" w:line="480" w:lineRule="auto"/>
        <w:ind w:firstLine="708"/>
        <w:jc w:val="both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lastRenderedPageBreak/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 xml:space="preserve">. </w:t>
      </w:r>
    </w:p>
    <w:p w14:paraId="05BD0C4B" w14:textId="4171FDDC" w:rsidR="00427091" w:rsidRDefault="00427091" w:rsidP="00782708">
      <w:pPr>
        <w:spacing w:line="480" w:lineRule="auto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br w:type="page"/>
      </w:r>
    </w:p>
    <w:p w14:paraId="103E8F80" w14:textId="5185892D" w:rsidR="00427091" w:rsidRPr="00A939CE" w:rsidRDefault="00427091" w:rsidP="00782708">
      <w:pPr>
        <w:pStyle w:val="ListeParagraf"/>
        <w:spacing w:after="0" w:line="480" w:lineRule="auto"/>
        <w:ind w:left="0"/>
        <w:jc w:val="center"/>
        <w:rPr>
          <w:rFonts w:cstheme="minorHAnsi"/>
          <w:sz w:val="24"/>
          <w:szCs w:val="24"/>
          <w:lang w:val="en-GB"/>
        </w:rPr>
      </w:pPr>
      <w:proofErr w:type="spellStart"/>
      <w:r>
        <w:rPr>
          <w:rFonts w:cstheme="minorHAnsi"/>
          <w:b/>
          <w:sz w:val="24"/>
          <w:szCs w:val="24"/>
          <w:lang w:val="en-GB"/>
        </w:rPr>
        <w:lastRenderedPageBreak/>
        <w:t>Yöntem</w:t>
      </w:r>
      <w:proofErr w:type="spellEnd"/>
    </w:p>
    <w:p w14:paraId="4B13E6F5" w14:textId="77777777" w:rsidR="00427091" w:rsidRDefault="00427091" w:rsidP="00782708">
      <w:pPr>
        <w:spacing w:after="0" w:line="480" w:lineRule="auto"/>
        <w:ind w:firstLine="708"/>
        <w:jc w:val="both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</w:p>
    <w:p w14:paraId="55902D74" w14:textId="77777777" w:rsidR="00427091" w:rsidRPr="00893BF4" w:rsidRDefault="00427091" w:rsidP="00782708">
      <w:pPr>
        <w:spacing w:after="0" w:line="480" w:lineRule="auto"/>
        <w:ind w:firstLine="708"/>
        <w:jc w:val="both"/>
        <w:rPr>
          <w:rFonts w:cstheme="minorHAnsi"/>
          <w:b/>
          <w:sz w:val="24"/>
          <w:szCs w:val="24"/>
          <w:lang w:val="en-GB"/>
        </w:rPr>
      </w:pPr>
      <w:r w:rsidRPr="00893BF4">
        <w:rPr>
          <w:rFonts w:cstheme="minorHAnsi"/>
          <w:b/>
          <w:sz w:val="24"/>
          <w:szCs w:val="24"/>
          <w:lang w:val="en-GB"/>
        </w:rPr>
        <w:t>Birinci</w:t>
      </w:r>
      <w:r>
        <w:rPr>
          <w:rFonts w:cstheme="minorHAnsi"/>
          <w:b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b/>
          <w:sz w:val="24"/>
          <w:szCs w:val="24"/>
          <w:lang w:val="en-GB"/>
        </w:rPr>
        <w:t>Düzey</w:t>
      </w:r>
      <w:proofErr w:type="spellEnd"/>
      <w:r w:rsidRPr="00893BF4">
        <w:rPr>
          <w:rFonts w:cstheme="minorHAnsi"/>
          <w:b/>
          <w:sz w:val="24"/>
          <w:szCs w:val="24"/>
          <w:lang w:val="en-GB"/>
        </w:rPr>
        <w:t xml:space="preserve"> Alt </w:t>
      </w:r>
      <w:proofErr w:type="spellStart"/>
      <w:r w:rsidRPr="00893BF4">
        <w:rPr>
          <w:rFonts w:cstheme="minorHAnsi"/>
          <w:b/>
          <w:sz w:val="24"/>
          <w:szCs w:val="24"/>
          <w:lang w:val="en-GB"/>
        </w:rPr>
        <w:t>Başlık</w:t>
      </w:r>
      <w:proofErr w:type="spellEnd"/>
    </w:p>
    <w:p w14:paraId="172C9CED" w14:textId="77777777" w:rsidR="00427091" w:rsidRDefault="00427091" w:rsidP="00782708">
      <w:pPr>
        <w:spacing w:after="0" w:line="480" w:lineRule="auto"/>
        <w:ind w:firstLine="708"/>
        <w:jc w:val="both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 xml:space="preserve">. </w:t>
      </w:r>
    </w:p>
    <w:p w14:paraId="258CE526" w14:textId="77777777" w:rsidR="00427091" w:rsidRPr="00427091" w:rsidRDefault="00427091" w:rsidP="00782708">
      <w:pPr>
        <w:spacing w:after="0" w:line="480" w:lineRule="auto"/>
        <w:ind w:firstLine="708"/>
        <w:jc w:val="both"/>
        <w:rPr>
          <w:rFonts w:cstheme="minorHAnsi"/>
          <w:b/>
          <w:i/>
          <w:sz w:val="24"/>
          <w:szCs w:val="24"/>
          <w:lang w:val="en-GB"/>
        </w:rPr>
      </w:pPr>
      <w:proofErr w:type="spellStart"/>
      <w:r w:rsidRPr="00427091">
        <w:rPr>
          <w:rFonts w:cstheme="minorHAnsi"/>
          <w:b/>
          <w:i/>
          <w:sz w:val="24"/>
          <w:szCs w:val="24"/>
          <w:lang w:val="en-GB"/>
        </w:rPr>
        <w:t>İkinci</w:t>
      </w:r>
      <w:proofErr w:type="spellEnd"/>
      <w:r w:rsidRPr="00427091">
        <w:rPr>
          <w:rFonts w:cstheme="minorHAnsi"/>
          <w:b/>
          <w:i/>
          <w:sz w:val="24"/>
          <w:szCs w:val="24"/>
          <w:lang w:val="en-GB"/>
        </w:rPr>
        <w:t xml:space="preserve"> </w:t>
      </w:r>
      <w:proofErr w:type="spellStart"/>
      <w:r w:rsidRPr="00427091">
        <w:rPr>
          <w:rFonts w:cstheme="minorHAnsi"/>
          <w:b/>
          <w:i/>
          <w:sz w:val="24"/>
          <w:szCs w:val="24"/>
          <w:lang w:val="en-GB"/>
        </w:rPr>
        <w:t>düzey</w:t>
      </w:r>
      <w:proofErr w:type="spellEnd"/>
      <w:r w:rsidRPr="00427091">
        <w:rPr>
          <w:rFonts w:cstheme="minorHAnsi"/>
          <w:b/>
          <w:i/>
          <w:sz w:val="24"/>
          <w:szCs w:val="24"/>
          <w:lang w:val="en-GB"/>
        </w:rPr>
        <w:t xml:space="preserve"> alt </w:t>
      </w:r>
      <w:proofErr w:type="spellStart"/>
      <w:r w:rsidRPr="00427091">
        <w:rPr>
          <w:rFonts w:cstheme="minorHAnsi"/>
          <w:b/>
          <w:i/>
          <w:sz w:val="24"/>
          <w:szCs w:val="24"/>
          <w:lang w:val="en-GB"/>
        </w:rPr>
        <w:t>başlık</w:t>
      </w:r>
      <w:proofErr w:type="spellEnd"/>
    </w:p>
    <w:p w14:paraId="293FAD5C" w14:textId="77777777" w:rsidR="00427091" w:rsidRDefault="00427091" w:rsidP="00782708">
      <w:pPr>
        <w:spacing w:after="0" w:line="480" w:lineRule="auto"/>
        <w:ind w:firstLine="708"/>
        <w:jc w:val="both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 xml:space="preserve">. </w:t>
      </w:r>
    </w:p>
    <w:p w14:paraId="0AEA7200" w14:textId="77777777" w:rsidR="00427091" w:rsidRPr="00427091" w:rsidRDefault="00427091" w:rsidP="00782708">
      <w:pPr>
        <w:spacing w:after="0" w:line="480" w:lineRule="auto"/>
        <w:ind w:firstLine="708"/>
        <w:jc w:val="both"/>
        <w:rPr>
          <w:rFonts w:cstheme="minorHAnsi"/>
          <w:i/>
          <w:sz w:val="24"/>
          <w:szCs w:val="24"/>
          <w:lang w:val="en-GB"/>
        </w:rPr>
      </w:pPr>
      <w:proofErr w:type="spellStart"/>
      <w:r w:rsidRPr="00427091">
        <w:rPr>
          <w:rFonts w:cstheme="minorHAnsi"/>
          <w:i/>
          <w:sz w:val="24"/>
          <w:szCs w:val="24"/>
          <w:lang w:val="en-GB"/>
        </w:rPr>
        <w:t>Üçüncü</w:t>
      </w:r>
      <w:proofErr w:type="spellEnd"/>
      <w:r w:rsidRPr="00427091">
        <w:rPr>
          <w:rFonts w:cstheme="minorHAnsi"/>
          <w:i/>
          <w:sz w:val="24"/>
          <w:szCs w:val="24"/>
          <w:lang w:val="en-GB"/>
        </w:rPr>
        <w:t xml:space="preserve"> </w:t>
      </w:r>
      <w:proofErr w:type="spellStart"/>
      <w:r w:rsidRPr="00427091">
        <w:rPr>
          <w:rFonts w:cstheme="minorHAnsi"/>
          <w:i/>
          <w:sz w:val="24"/>
          <w:szCs w:val="24"/>
          <w:lang w:val="en-GB"/>
        </w:rPr>
        <w:t>düzey</w:t>
      </w:r>
      <w:proofErr w:type="spellEnd"/>
      <w:r w:rsidRPr="00427091">
        <w:rPr>
          <w:rFonts w:cstheme="minorHAnsi"/>
          <w:i/>
          <w:sz w:val="24"/>
          <w:szCs w:val="24"/>
          <w:lang w:val="en-GB"/>
        </w:rPr>
        <w:t xml:space="preserve"> alt </w:t>
      </w:r>
      <w:proofErr w:type="spellStart"/>
      <w:r w:rsidRPr="00427091">
        <w:rPr>
          <w:rFonts w:cstheme="minorHAnsi"/>
          <w:i/>
          <w:sz w:val="24"/>
          <w:szCs w:val="24"/>
          <w:lang w:val="en-GB"/>
        </w:rPr>
        <w:t>başlık</w:t>
      </w:r>
      <w:proofErr w:type="spellEnd"/>
    </w:p>
    <w:p w14:paraId="5F2419BA" w14:textId="5BF2B522" w:rsidR="00427091" w:rsidRDefault="00427091" w:rsidP="00782708">
      <w:pPr>
        <w:spacing w:after="0" w:line="480" w:lineRule="auto"/>
        <w:ind w:firstLine="708"/>
        <w:jc w:val="both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lastRenderedPageBreak/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 xml:space="preserve">. </w:t>
      </w:r>
    </w:p>
    <w:p w14:paraId="091BB0B9" w14:textId="687C7A95" w:rsidR="00427091" w:rsidRDefault="00427091" w:rsidP="00782708">
      <w:pPr>
        <w:spacing w:line="480" w:lineRule="auto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br w:type="page"/>
      </w:r>
    </w:p>
    <w:p w14:paraId="44AE05AC" w14:textId="5EFA6613" w:rsidR="00427091" w:rsidRPr="00A939CE" w:rsidRDefault="00427091" w:rsidP="00782708">
      <w:pPr>
        <w:pStyle w:val="ListeParagraf"/>
        <w:spacing w:after="0" w:line="480" w:lineRule="auto"/>
        <w:ind w:left="0"/>
        <w:jc w:val="center"/>
        <w:rPr>
          <w:rFonts w:cstheme="minorHAnsi"/>
          <w:sz w:val="24"/>
          <w:szCs w:val="24"/>
          <w:lang w:val="en-GB"/>
        </w:rPr>
      </w:pPr>
      <w:proofErr w:type="spellStart"/>
      <w:r>
        <w:rPr>
          <w:rFonts w:cstheme="minorHAnsi"/>
          <w:b/>
          <w:sz w:val="24"/>
          <w:szCs w:val="24"/>
          <w:lang w:val="en-GB"/>
        </w:rPr>
        <w:lastRenderedPageBreak/>
        <w:t>Bulgular</w:t>
      </w:r>
      <w:proofErr w:type="spellEnd"/>
    </w:p>
    <w:p w14:paraId="631C8182" w14:textId="77777777" w:rsidR="00427091" w:rsidRDefault="00427091" w:rsidP="00782708">
      <w:pPr>
        <w:spacing w:after="0" w:line="480" w:lineRule="auto"/>
        <w:ind w:firstLine="708"/>
        <w:jc w:val="both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</w:p>
    <w:p w14:paraId="57A132E4" w14:textId="77777777" w:rsidR="00427091" w:rsidRPr="00893BF4" w:rsidRDefault="00427091" w:rsidP="00782708">
      <w:pPr>
        <w:spacing w:after="0" w:line="480" w:lineRule="auto"/>
        <w:ind w:firstLine="708"/>
        <w:jc w:val="both"/>
        <w:rPr>
          <w:rFonts w:cstheme="minorHAnsi"/>
          <w:b/>
          <w:sz w:val="24"/>
          <w:szCs w:val="24"/>
          <w:lang w:val="en-GB"/>
        </w:rPr>
      </w:pPr>
      <w:r w:rsidRPr="00893BF4">
        <w:rPr>
          <w:rFonts w:cstheme="minorHAnsi"/>
          <w:b/>
          <w:sz w:val="24"/>
          <w:szCs w:val="24"/>
          <w:lang w:val="en-GB"/>
        </w:rPr>
        <w:t>Birinci</w:t>
      </w:r>
      <w:r>
        <w:rPr>
          <w:rFonts w:cstheme="minorHAnsi"/>
          <w:b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b/>
          <w:sz w:val="24"/>
          <w:szCs w:val="24"/>
          <w:lang w:val="en-GB"/>
        </w:rPr>
        <w:t>Düzey</w:t>
      </w:r>
      <w:proofErr w:type="spellEnd"/>
      <w:r w:rsidRPr="00893BF4">
        <w:rPr>
          <w:rFonts w:cstheme="minorHAnsi"/>
          <w:b/>
          <w:sz w:val="24"/>
          <w:szCs w:val="24"/>
          <w:lang w:val="en-GB"/>
        </w:rPr>
        <w:t xml:space="preserve"> Alt </w:t>
      </w:r>
      <w:proofErr w:type="spellStart"/>
      <w:r w:rsidRPr="00893BF4">
        <w:rPr>
          <w:rFonts w:cstheme="minorHAnsi"/>
          <w:b/>
          <w:sz w:val="24"/>
          <w:szCs w:val="24"/>
          <w:lang w:val="en-GB"/>
        </w:rPr>
        <w:t>Başlık</w:t>
      </w:r>
      <w:proofErr w:type="spellEnd"/>
    </w:p>
    <w:p w14:paraId="5E2A266C" w14:textId="77777777" w:rsidR="00427091" w:rsidRDefault="00427091" w:rsidP="00782708">
      <w:pPr>
        <w:spacing w:after="0" w:line="480" w:lineRule="auto"/>
        <w:ind w:firstLine="708"/>
        <w:jc w:val="both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 xml:space="preserve">. </w:t>
      </w:r>
    </w:p>
    <w:p w14:paraId="1210F606" w14:textId="77777777" w:rsidR="00427091" w:rsidRPr="00427091" w:rsidRDefault="00427091" w:rsidP="00782708">
      <w:pPr>
        <w:spacing w:after="0" w:line="480" w:lineRule="auto"/>
        <w:ind w:firstLine="708"/>
        <w:jc w:val="both"/>
        <w:rPr>
          <w:rFonts w:cstheme="minorHAnsi"/>
          <w:b/>
          <w:i/>
          <w:sz w:val="24"/>
          <w:szCs w:val="24"/>
          <w:lang w:val="en-GB"/>
        </w:rPr>
      </w:pPr>
      <w:proofErr w:type="spellStart"/>
      <w:r w:rsidRPr="00427091">
        <w:rPr>
          <w:rFonts w:cstheme="minorHAnsi"/>
          <w:b/>
          <w:i/>
          <w:sz w:val="24"/>
          <w:szCs w:val="24"/>
          <w:lang w:val="en-GB"/>
        </w:rPr>
        <w:t>İkinci</w:t>
      </w:r>
      <w:proofErr w:type="spellEnd"/>
      <w:r w:rsidRPr="00427091">
        <w:rPr>
          <w:rFonts w:cstheme="minorHAnsi"/>
          <w:b/>
          <w:i/>
          <w:sz w:val="24"/>
          <w:szCs w:val="24"/>
          <w:lang w:val="en-GB"/>
        </w:rPr>
        <w:t xml:space="preserve"> </w:t>
      </w:r>
      <w:proofErr w:type="spellStart"/>
      <w:r w:rsidRPr="00427091">
        <w:rPr>
          <w:rFonts w:cstheme="minorHAnsi"/>
          <w:b/>
          <w:i/>
          <w:sz w:val="24"/>
          <w:szCs w:val="24"/>
          <w:lang w:val="en-GB"/>
        </w:rPr>
        <w:t>düzey</w:t>
      </w:r>
      <w:proofErr w:type="spellEnd"/>
      <w:r w:rsidRPr="00427091">
        <w:rPr>
          <w:rFonts w:cstheme="minorHAnsi"/>
          <w:b/>
          <w:i/>
          <w:sz w:val="24"/>
          <w:szCs w:val="24"/>
          <w:lang w:val="en-GB"/>
        </w:rPr>
        <w:t xml:space="preserve"> alt </w:t>
      </w:r>
      <w:proofErr w:type="spellStart"/>
      <w:r w:rsidRPr="00427091">
        <w:rPr>
          <w:rFonts w:cstheme="minorHAnsi"/>
          <w:b/>
          <w:i/>
          <w:sz w:val="24"/>
          <w:szCs w:val="24"/>
          <w:lang w:val="en-GB"/>
        </w:rPr>
        <w:t>başlık</w:t>
      </w:r>
      <w:proofErr w:type="spellEnd"/>
    </w:p>
    <w:p w14:paraId="2FBAF02A" w14:textId="77777777" w:rsidR="00427091" w:rsidRDefault="00427091" w:rsidP="00782708">
      <w:pPr>
        <w:spacing w:after="0" w:line="480" w:lineRule="auto"/>
        <w:ind w:firstLine="708"/>
        <w:jc w:val="both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 xml:space="preserve">. </w:t>
      </w:r>
    </w:p>
    <w:p w14:paraId="319C46A3" w14:textId="77777777" w:rsidR="00427091" w:rsidRPr="00427091" w:rsidRDefault="00427091" w:rsidP="00782708">
      <w:pPr>
        <w:spacing w:after="0" w:line="480" w:lineRule="auto"/>
        <w:ind w:firstLine="708"/>
        <w:jc w:val="both"/>
        <w:rPr>
          <w:rFonts w:cstheme="minorHAnsi"/>
          <w:i/>
          <w:sz w:val="24"/>
          <w:szCs w:val="24"/>
          <w:lang w:val="en-GB"/>
        </w:rPr>
      </w:pPr>
      <w:proofErr w:type="spellStart"/>
      <w:r w:rsidRPr="00427091">
        <w:rPr>
          <w:rFonts w:cstheme="minorHAnsi"/>
          <w:i/>
          <w:sz w:val="24"/>
          <w:szCs w:val="24"/>
          <w:lang w:val="en-GB"/>
        </w:rPr>
        <w:t>Üçüncü</w:t>
      </w:r>
      <w:proofErr w:type="spellEnd"/>
      <w:r w:rsidRPr="00427091">
        <w:rPr>
          <w:rFonts w:cstheme="minorHAnsi"/>
          <w:i/>
          <w:sz w:val="24"/>
          <w:szCs w:val="24"/>
          <w:lang w:val="en-GB"/>
        </w:rPr>
        <w:t xml:space="preserve"> </w:t>
      </w:r>
      <w:proofErr w:type="spellStart"/>
      <w:r w:rsidRPr="00427091">
        <w:rPr>
          <w:rFonts w:cstheme="minorHAnsi"/>
          <w:i/>
          <w:sz w:val="24"/>
          <w:szCs w:val="24"/>
          <w:lang w:val="en-GB"/>
        </w:rPr>
        <w:t>düzey</w:t>
      </w:r>
      <w:proofErr w:type="spellEnd"/>
      <w:r w:rsidRPr="00427091">
        <w:rPr>
          <w:rFonts w:cstheme="minorHAnsi"/>
          <w:i/>
          <w:sz w:val="24"/>
          <w:szCs w:val="24"/>
          <w:lang w:val="en-GB"/>
        </w:rPr>
        <w:t xml:space="preserve"> alt </w:t>
      </w:r>
      <w:proofErr w:type="spellStart"/>
      <w:r w:rsidRPr="00427091">
        <w:rPr>
          <w:rFonts w:cstheme="minorHAnsi"/>
          <w:i/>
          <w:sz w:val="24"/>
          <w:szCs w:val="24"/>
          <w:lang w:val="en-GB"/>
        </w:rPr>
        <w:t>başlık</w:t>
      </w:r>
      <w:proofErr w:type="spellEnd"/>
    </w:p>
    <w:p w14:paraId="534EAAB7" w14:textId="75022537" w:rsidR="00427091" w:rsidRDefault="00427091" w:rsidP="00782708">
      <w:pPr>
        <w:spacing w:after="0" w:line="480" w:lineRule="auto"/>
        <w:ind w:firstLine="708"/>
        <w:jc w:val="both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lastRenderedPageBreak/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 xml:space="preserve">. </w:t>
      </w:r>
    </w:p>
    <w:p w14:paraId="34CF01E6" w14:textId="77777777" w:rsidR="00124024" w:rsidRPr="00124024" w:rsidRDefault="00124024" w:rsidP="00124024">
      <w:pPr>
        <w:rPr>
          <w:rFonts w:ascii="Calibri" w:hAnsi="Calibri" w:cs="Calibri"/>
          <w:sz w:val="24"/>
          <w:szCs w:val="21"/>
        </w:rPr>
      </w:pPr>
      <w:r w:rsidRPr="00124024">
        <w:rPr>
          <w:rFonts w:ascii="Calibri" w:hAnsi="Calibri" w:cs="Calibri"/>
          <w:b/>
          <w:bCs/>
          <w:sz w:val="24"/>
          <w:szCs w:val="21"/>
        </w:rPr>
        <w:t>Tablo 1.</w:t>
      </w:r>
      <w:r w:rsidRPr="00124024">
        <w:rPr>
          <w:rFonts w:ascii="Calibri" w:hAnsi="Calibri" w:cs="Calibri"/>
          <w:sz w:val="24"/>
          <w:szCs w:val="21"/>
        </w:rPr>
        <w:t xml:space="preserve"> Betimsel istatistikler</w:t>
      </w:r>
    </w:p>
    <w:tbl>
      <w:tblPr>
        <w:tblStyle w:val="TabloKlavuzu"/>
        <w:tblW w:w="5000" w:type="pct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52"/>
        <w:gridCol w:w="1134"/>
        <w:gridCol w:w="850"/>
        <w:gridCol w:w="1134"/>
        <w:gridCol w:w="993"/>
        <w:gridCol w:w="1134"/>
        <w:gridCol w:w="1275"/>
      </w:tblGrid>
      <w:tr w:rsidR="00124024" w:rsidRPr="00124024" w14:paraId="7AB5F574" w14:textId="77777777" w:rsidTr="00124024">
        <w:trPr>
          <w:jc w:val="center"/>
        </w:trPr>
        <w:tc>
          <w:tcPr>
            <w:tcW w:w="2552" w:type="dxa"/>
          </w:tcPr>
          <w:p w14:paraId="0488A003" w14:textId="77777777" w:rsidR="00124024" w:rsidRPr="00124024" w:rsidRDefault="00124024" w:rsidP="00C20443">
            <w:pPr>
              <w:rPr>
                <w:rFonts w:ascii="Calibri" w:hAnsi="Calibri" w:cs="Calibri"/>
                <w:sz w:val="24"/>
                <w:szCs w:val="24"/>
              </w:rPr>
            </w:pPr>
            <w:r w:rsidRPr="00124024">
              <w:rPr>
                <w:rFonts w:ascii="Calibri" w:hAnsi="Calibri" w:cs="Calibri"/>
                <w:sz w:val="24"/>
                <w:szCs w:val="24"/>
              </w:rPr>
              <w:t xml:space="preserve">Değişken </w:t>
            </w:r>
          </w:p>
        </w:tc>
        <w:tc>
          <w:tcPr>
            <w:tcW w:w="1134" w:type="dxa"/>
          </w:tcPr>
          <w:p w14:paraId="086F4333" w14:textId="77777777" w:rsidR="00124024" w:rsidRPr="00124024" w:rsidRDefault="00124024" w:rsidP="00C20443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24024">
              <w:rPr>
                <w:rFonts w:ascii="Calibri" w:hAnsi="Calibri" w:cs="Calibri"/>
                <w:sz w:val="24"/>
                <w:szCs w:val="24"/>
              </w:rPr>
              <w:t>Ortalama</w:t>
            </w:r>
          </w:p>
        </w:tc>
        <w:tc>
          <w:tcPr>
            <w:tcW w:w="850" w:type="dxa"/>
          </w:tcPr>
          <w:p w14:paraId="2F71A02B" w14:textId="63892736" w:rsidR="00124024" w:rsidRPr="00124024" w:rsidRDefault="00124024" w:rsidP="00C20443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24024">
              <w:rPr>
                <w:rFonts w:ascii="Calibri" w:hAnsi="Calibri" w:cs="Calibri"/>
                <w:sz w:val="24"/>
                <w:szCs w:val="24"/>
              </w:rPr>
              <w:t>S</w:t>
            </w:r>
            <w:r w:rsidR="00367FA5">
              <w:rPr>
                <w:rFonts w:ascii="Calibri" w:hAnsi="Calibri" w:cs="Calibri"/>
                <w:sz w:val="24"/>
                <w:szCs w:val="24"/>
              </w:rPr>
              <w:t>S</w:t>
            </w:r>
          </w:p>
        </w:tc>
        <w:tc>
          <w:tcPr>
            <w:tcW w:w="1134" w:type="dxa"/>
          </w:tcPr>
          <w:p w14:paraId="351A64A5" w14:textId="77777777" w:rsidR="00124024" w:rsidRPr="00124024" w:rsidRDefault="00124024" w:rsidP="00C20443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24024">
              <w:rPr>
                <w:rFonts w:ascii="Calibri" w:hAnsi="Calibri" w:cs="Calibri"/>
                <w:sz w:val="24"/>
                <w:szCs w:val="24"/>
              </w:rPr>
              <w:t>Çarpıklık</w:t>
            </w:r>
          </w:p>
        </w:tc>
        <w:tc>
          <w:tcPr>
            <w:tcW w:w="993" w:type="dxa"/>
          </w:tcPr>
          <w:p w14:paraId="5093CB4F" w14:textId="77777777" w:rsidR="00124024" w:rsidRPr="00124024" w:rsidRDefault="00124024" w:rsidP="00C20443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24024">
              <w:rPr>
                <w:rFonts w:ascii="Calibri" w:hAnsi="Calibri" w:cs="Calibri"/>
                <w:sz w:val="24"/>
                <w:szCs w:val="24"/>
              </w:rPr>
              <w:t>Basıklık</w:t>
            </w:r>
          </w:p>
        </w:tc>
        <w:tc>
          <w:tcPr>
            <w:tcW w:w="1134" w:type="dxa"/>
          </w:tcPr>
          <w:p w14:paraId="50EB6679" w14:textId="7EDCEA17" w:rsidR="00124024" w:rsidRPr="00124024" w:rsidRDefault="00124024" w:rsidP="00C20443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Min</w:t>
            </w:r>
            <w:proofErr w:type="spellEnd"/>
          </w:p>
        </w:tc>
        <w:tc>
          <w:tcPr>
            <w:tcW w:w="1275" w:type="dxa"/>
          </w:tcPr>
          <w:p w14:paraId="71C70273" w14:textId="52AF027F" w:rsidR="00124024" w:rsidRPr="00124024" w:rsidRDefault="00124024" w:rsidP="00C20443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Mak</w:t>
            </w:r>
            <w:proofErr w:type="spellEnd"/>
          </w:p>
        </w:tc>
      </w:tr>
      <w:tr w:rsidR="00124024" w:rsidRPr="00124024" w14:paraId="5BD3B6D9" w14:textId="77777777" w:rsidTr="00124024">
        <w:trPr>
          <w:jc w:val="center"/>
        </w:trPr>
        <w:tc>
          <w:tcPr>
            <w:tcW w:w="2552" w:type="dxa"/>
          </w:tcPr>
          <w:p w14:paraId="319650C3" w14:textId="77777777" w:rsidR="00124024" w:rsidRPr="00124024" w:rsidRDefault="00124024" w:rsidP="00C20443">
            <w:pPr>
              <w:rPr>
                <w:rFonts w:ascii="Calibri" w:hAnsi="Calibri" w:cs="Calibri"/>
                <w:sz w:val="24"/>
                <w:szCs w:val="24"/>
              </w:rPr>
            </w:pPr>
            <w:r w:rsidRPr="00124024">
              <w:rPr>
                <w:rFonts w:ascii="Calibri" w:hAnsi="Calibri" w:cs="Calibri"/>
                <w:sz w:val="24"/>
                <w:szCs w:val="24"/>
              </w:rPr>
              <w:t>Aile ile geçirilen günlük sohbet süresi</w:t>
            </w:r>
          </w:p>
        </w:tc>
        <w:tc>
          <w:tcPr>
            <w:tcW w:w="1134" w:type="dxa"/>
          </w:tcPr>
          <w:p w14:paraId="6EA518C9" w14:textId="77777777" w:rsidR="00124024" w:rsidRPr="00124024" w:rsidRDefault="00124024" w:rsidP="00C20443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24024">
              <w:rPr>
                <w:rFonts w:ascii="Calibri" w:hAnsi="Calibri" w:cs="Calibri"/>
                <w:sz w:val="24"/>
                <w:szCs w:val="24"/>
              </w:rPr>
              <w:t>2.34</w:t>
            </w:r>
          </w:p>
        </w:tc>
        <w:tc>
          <w:tcPr>
            <w:tcW w:w="850" w:type="dxa"/>
          </w:tcPr>
          <w:p w14:paraId="4EB4CFF4" w14:textId="77777777" w:rsidR="00124024" w:rsidRPr="00124024" w:rsidRDefault="00124024" w:rsidP="00C20443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24024">
              <w:rPr>
                <w:rFonts w:ascii="Calibri" w:hAnsi="Calibri" w:cs="Calibri"/>
                <w:sz w:val="24"/>
                <w:szCs w:val="24"/>
              </w:rPr>
              <w:t>1.45</w:t>
            </w:r>
          </w:p>
        </w:tc>
        <w:tc>
          <w:tcPr>
            <w:tcW w:w="1134" w:type="dxa"/>
          </w:tcPr>
          <w:p w14:paraId="099AA3ED" w14:textId="77777777" w:rsidR="00124024" w:rsidRPr="00124024" w:rsidRDefault="00124024" w:rsidP="00C20443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24024">
              <w:rPr>
                <w:rFonts w:ascii="Calibri" w:hAnsi="Calibri" w:cs="Calibri"/>
                <w:sz w:val="24"/>
                <w:szCs w:val="24"/>
              </w:rPr>
              <w:t>.80</w:t>
            </w:r>
          </w:p>
        </w:tc>
        <w:tc>
          <w:tcPr>
            <w:tcW w:w="993" w:type="dxa"/>
          </w:tcPr>
          <w:p w14:paraId="0C8F7E3D" w14:textId="77777777" w:rsidR="00124024" w:rsidRPr="00124024" w:rsidRDefault="00124024" w:rsidP="00C20443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24024">
              <w:rPr>
                <w:rFonts w:ascii="Calibri" w:hAnsi="Calibri" w:cs="Calibri"/>
                <w:sz w:val="24"/>
                <w:szCs w:val="24"/>
              </w:rPr>
              <w:t>.20</w:t>
            </w:r>
          </w:p>
        </w:tc>
        <w:tc>
          <w:tcPr>
            <w:tcW w:w="1134" w:type="dxa"/>
          </w:tcPr>
          <w:p w14:paraId="77EA940B" w14:textId="77777777" w:rsidR="00124024" w:rsidRPr="00124024" w:rsidRDefault="00124024" w:rsidP="00C20443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24024">
              <w:rPr>
                <w:rFonts w:ascii="Calibri" w:hAnsi="Calibri" w:cs="Calibri"/>
                <w:sz w:val="24"/>
                <w:szCs w:val="24"/>
              </w:rPr>
              <w:t>0</w:t>
            </w:r>
          </w:p>
        </w:tc>
        <w:tc>
          <w:tcPr>
            <w:tcW w:w="1275" w:type="dxa"/>
          </w:tcPr>
          <w:p w14:paraId="7D3E5870" w14:textId="77777777" w:rsidR="00124024" w:rsidRPr="00124024" w:rsidRDefault="00124024" w:rsidP="00C20443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24024">
              <w:rPr>
                <w:rFonts w:ascii="Calibri" w:hAnsi="Calibri" w:cs="Calibri"/>
                <w:sz w:val="24"/>
                <w:szCs w:val="24"/>
              </w:rPr>
              <w:t>6</w:t>
            </w:r>
          </w:p>
        </w:tc>
      </w:tr>
      <w:tr w:rsidR="00124024" w:rsidRPr="00124024" w14:paraId="0EAAEED6" w14:textId="77777777" w:rsidTr="00124024">
        <w:trPr>
          <w:jc w:val="center"/>
        </w:trPr>
        <w:tc>
          <w:tcPr>
            <w:tcW w:w="2552" w:type="dxa"/>
          </w:tcPr>
          <w:p w14:paraId="641A8DE7" w14:textId="77777777" w:rsidR="00124024" w:rsidRPr="00124024" w:rsidRDefault="00124024" w:rsidP="00C20443">
            <w:pPr>
              <w:rPr>
                <w:rFonts w:ascii="Calibri" w:hAnsi="Calibri" w:cs="Calibri"/>
                <w:sz w:val="24"/>
                <w:szCs w:val="24"/>
              </w:rPr>
            </w:pPr>
            <w:r w:rsidRPr="00124024">
              <w:rPr>
                <w:rFonts w:ascii="Calibri" w:hAnsi="Calibri" w:cs="Calibri"/>
                <w:sz w:val="24"/>
                <w:szCs w:val="24"/>
              </w:rPr>
              <w:t>Aile ile geçirilen günlük ortak etkinlik süresi</w:t>
            </w:r>
          </w:p>
        </w:tc>
        <w:tc>
          <w:tcPr>
            <w:tcW w:w="1134" w:type="dxa"/>
          </w:tcPr>
          <w:p w14:paraId="69C2C669" w14:textId="77777777" w:rsidR="00124024" w:rsidRPr="00124024" w:rsidRDefault="00124024" w:rsidP="00C20443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24024">
              <w:rPr>
                <w:rFonts w:ascii="Calibri" w:hAnsi="Calibri" w:cs="Calibri"/>
                <w:sz w:val="24"/>
                <w:szCs w:val="24"/>
              </w:rPr>
              <w:t>2.40</w:t>
            </w:r>
          </w:p>
        </w:tc>
        <w:tc>
          <w:tcPr>
            <w:tcW w:w="850" w:type="dxa"/>
          </w:tcPr>
          <w:p w14:paraId="70428EC5" w14:textId="77777777" w:rsidR="00124024" w:rsidRPr="00124024" w:rsidRDefault="00124024" w:rsidP="00C20443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24024">
              <w:rPr>
                <w:rFonts w:ascii="Calibri" w:hAnsi="Calibri" w:cs="Calibri"/>
                <w:sz w:val="24"/>
                <w:szCs w:val="24"/>
              </w:rPr>
              <w:t>1.72</w:t>
            </w:r>
          </w:p>
        </w:tc>
        <w:tc>
          <w:tcPr>
            <w:tcW w:w="1134" w:type="dxa"/>
          </w:tcPr>
          <w:p w14:paraId="446C1999" w14:textId="77777777" w:rsidR="00124024" w:rsidRPr="00124024" w:rsidRDefault="00124024" w:rsidP="00C20443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24024">
              <w:rPr>
                <w:rFonts w:ascii="Calibri" w:hAnsi="Calibri" w:cs="Calibri"/>
                <w:sz w:val="24"/>
                <w:szCs w:val="24"/>
              </w:rPr>
              <w:t>1.26</w:t>
            </w:r>
          </w:p>
        </w:tc>
        <w:tc>
          <w:tcPr>
            <w:tcW w:w="993" w:type="dxa"/>
          </w:tcPr>
          <w:p w14:paraId="021EC9FE" w14:textId="77777777" w:rsidR="00124024" w:rsidRPr="00124024" w:rsidRDefault="00124024" w:rsidP="00C20443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24024">
              <w:rPr>
                <w:rFonts w:ascii="Calibri" w:hAnsi="Calibri" w:cs="Calibri"/>
                <w:sz w:val="24"/>
                <w:szCs w:val="24"/>
              </w:rPr>
              <w:t>1.72</w:t>
            </w:r>
          </w:p>
        </w:tc>
        <w:tc>
          <w:tcPr>
            <w:tcW w:w="1134" w:type="dxa"/>
          </w:tcPr>
          <w:p w14:paraId="7237CCB8" w14:textId="77777777" w:rsidR="00124024" w:rsidRPr="00124024" w:rsidRDefault="00124024" w:rsidP="00C20443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24024">
              <w:rPr>
                <w:rFonts w:ascii="Calibri" w:hAnsi="Calibri" w:cs="Calibri"/>
                <w:sz w:val="24"/>
                <w:szCs w:val="24"/>
              </w:rPr>
              <w:t>0</w:t>
            </w:r>
          </w:p>
        </w:tc>
        <w:tc>
          <w:tcPr>
            <w:tcW w:w="1275" w:type="dxa"/>
          </w:tcPr>
          <w:p w14:paraId="61B59891" w14:textId="77777777" w:rsidR="00124024" w:rsidRPr="00124024" w:rsidRDefault="00124024" w:rsidP="00C20443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24024">
              <w:rPr>
                <w:rFonts w:ascii="Calibri" w:hAnsi="Calibri" w:cs="Calibri"/>
                <w:sz w:val="24"/>
                <w:szCs w:val="24"/>
              </w:rPr>
              <w:t>8</w:t>
            </w:r>
          </w:p>
        </w:tc>
      </w:tr>
      <w:tr w:rsidR="00124024" w:rsidRPr="00124024" w14:paraId="701EC2B7" w14:textId="77777777" w:rsidTr="00124024">
        <w:trPr>
          <w:jc w:val="center"/>
        </w:trPr>
        <w:tc>
          <w:tcPr>
            <w:tcW w:w="2552" w:type="dxa"/>
          </w:tcPr>
          <w:p w14:paraId="4E993A65" w14:textId="77777777" w:rsidR="00124024" w:rsidRPr="00124024" w:rsidRDefault="00124024" w:rsidP="00C20443">
            <w:pPr>
              <w:rPr>
                <w:rFonts w:ascii="Calibri" w:hAnsi="Calibri" w:cs="Calibri"/>
                <w:sz w:val="24"/>
                <w:szCs w:val="24"/>
              </w:rPr>
            </w:pPr>
            <w:r w:rsidRPr="00124024">
              <w:rPr>
                <w:rFonts w:ascii="Calibri" w:hAnsi="Calibri" w:cs="Calibri"/>
                <w:sz w:val="24"/>
                <w:szCs w:val="24"/>
              </w:rPr>
              <w:t>Yatakta akıllı telefon kullanımına bağlı uyku erteleme</w:t>
            </w:r>
          </w:p>
        </w:tc>
        <w:tc>
          <w:tcPr>
            <w:tcW w:w="1134" w:type="dxa"/>
          </w:tcPr>
          <w:p w14:paraId="67620670" w14:textId="77777777" w:rsidR="00124024" w:rsidRPr="00124024" w:rsidRDefault="00124024" w:rsidP="00C20443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24024">
              <w:rPr>
                <w:rFonts w:ascii="Calibri" w:hAnsi="Calibri" w:cs="Calibri"/>
                <w:sz w:val="24"/>
                <w:szCs w:val="24"/>
              </w:rPr>
              <w:t>50.86</w:t>
            </w:r>
          </w:p>
        </w:tc>
        <w:tc>
          <w:tcPr>
            <w:tcW w:w="850" w:type="dxa"/>
          </w:tcPr>
          <w:p w14:paraId="369DD70C" w14:textId="77777777" w:rsidR="00124024" w:rsidRPr="00124024" w:rsidRDefault="00124024" w:rsidP="00C20443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24024">
              <w:rPr>
                <w:rFonts w:ascii="Calibri" w:hAnsi="Calibri" w:cs="Calibri"/>
                <w:sz w:val="24"/>
                <w:szCs w:val="24"/>
              </w:rPr>
              <w:t>20.11</w:t>
            </w:r>
          </w:p>
        </w:tc>
        <w:tc>
          <w:tcPr>
            <w:tcW w:w="1134" w:type="dxa"/>
          </w:tcPr>
          <w:p w14:paraId="604FB176" w14:textId="77777777" w:rsidR="00124024" w:rsidRPr="00124024" w:rsidRDefault="00124024" w:rsidP="00C20443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24024">
              <w:rPr>
                <w:rFonts w:ascii="Calibri" w:hAnsi="Calibri" w:cs="Calibri"/>
                <w:sz w:val="24"/>
                <w:szCs w:val="24"/>
              </w:rPr>
              <w:t>.74</w:t>
            </w:r>
          </w:p>
        </w:tc>
        <w:tc>
          <w:tcPr>
            <w:tcW w:w="993" w:type="dxa"/>
          </w:tcPr>
          <w:p w14:paraId="6C57EE5B" w14:textId="77777777" w:rsidR="00124024" w:rsidRPr="00124024" w:rsidRDefault="00124024" w:rsidP="00C20443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24024">
              <w:rPr>
                <w:rFonts w:ascii="Calibri" w:hAnsi="Calibri" w:cs="Calibri"/>
                <w:sz w:val="24"/>
                <w:szCs w:val="24"/>
              </w:rPr>
              <w:t>.10</w:t>
            </w:r>
          </w:p>
        </w:tc>
        <w:tc>
          <w:tcPr>
            <w:tcW w:w="1134" w:type="dxa"/>
          </w:tcPr>
          <w:p w14:paraId="046007E2" w14:textId="77777777" w:rsidR="00124024" w:rsidRPr="00124024" w:rsidRDefault="00124024" w:rsidP="00C20443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24024">
              <w:rPr>
                <w:rFonts w:ascii="Calibri" w:hAnsi="Calibri" w:cs="Calibri"/>
                <w:sz w:val="24"/>
                <w:szCs w:val="24"/>
              </w:rPr>
              <w:t>22</w:t>
            </w:r>
          </w:p>
        </w:tc>
        <w:tc>
          <w:tcPr>
            <w:tcW w:w="1275" w:type="dxa"/>
          </w:tcPr>
          <w:p w14:paraId="731B0F16" w14:textId="77777777" w:rsidR="00124024" w:rsidRPr="00124024" w:rsidRDefault="00124024" w:rsidP="00C20443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24024">
              <w:rPr>
                <w:rFonts w:ascii="Calibri" w:hAnsi="Calibri" w:cs="Calibri"/>
                <w:sz w:val="24"/>
                <w:szCs w:val="24"/>
              </w:rPr>
              <w:t>110</w:t>
            </w:r>
          </w:p>
        </w:tc>
      </w:tr>
      <w:tr w:rsidR="00124024" w:rsidRPr="00124024" w14:paraId="5D382385" w14:textId="77777777" w:rsidTr="00124024">
        <w:trPr>
          <w:jc w:val="center"/>
        </w:trPr>
        <w:tc>
          <w:tcPr>
            <w:tcW w:w="2552" w:type="dxa"/>
          </w:tcPr>
          <w:p w14:paraId="6720CCC1" w14:textId="77777777" w:rsidR="00124024" w:rsidRPr="00124024" w:rsidRDefault="00124024" w:rsidP="00C20443">
            <w:pPr>
              <w:rPr>
                <w:rFonts w:ascii="Calibri" w:hAnsi="Calibri" w:cs="Calibri"/>
                <w:sz w:val="24"/>
                <w:szCs w:val="24"/>
              </w:rPr>
            </w:pPr>
            <w:r w:rsidRPr="00124024">
              <w:rPr>
                <w:rFonts w:ascii="Calibri" w:hAnsi="Calibri" w:cs="Calibri"/>
                <w:sz w:val="24"/>
                <w:szCs w:val="24"/>
              </w:rPr>
              <w:t>Dijital bağımlılık</w:t>
            </w:r>
          </w:p>
        </w:tc>
        <w:tc>
          <w:tcPr>
            <w:tcW w:w="1134" w:type="dxa"/>
          </w:tcPr>
          <w:p w14:paraId="705C0611" w14:textId="77777777" w:rsidR="00124024" w:rsidRPr="00124024" w:rsidRDefault="00124024" w:rsidP="00C20443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24024">
              <w:rPr>
                <w:rFonts w:ascii="Calibri" w:hAnsi="Calibri" w:cs="Calibri"/>
                <w:sz w:val="24"/>
                <w:szCs w:val="24"/>
              </w:rPr>
              <w:t>35.79</w:t>
            </w:r>
          </w:p>
        </w:tc>
        <w:tc>
          <w:tcPr>
            <w:tcW w:w="850" w:type="dxa"/>
          </w:tcPr>
          <w:p w14:paraId="1561A0FB" w14:textId="77777777" w:rsidR="00124024" w:rsidRPr="00124024" w:rsidRDefault="00124024" w:rsidP="00C20443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24024">
              <w:rPr>
                <w:rFonts w:ascii="Calibri" w:hAnsi="Calibri" w:cs="Calibri"/>
                <w:sz w:val="24"/>
                <w:szCs w:val="24"/>
              </w:rPr>
              <w:t>11.85</w:t>
            </w:r>
          </w:p>
        </w:tc>
        <w:tc>
          <w:tcPr>
            <w:tcW w:w="1134" w:type="dxa"/>
          </w:tcPr>
          <w:p w14:paraId="5D6978C0" w14:textId="77777777" w:rsidR="00124024" w:rsidRPr="00124024" w:rsidRDefault="00124024" w:rsidP="00C20443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24024">
              <w:rPr>
                <w:rFonts w:ascii="Calibri" w:hAnsi="Calibri" w:cs="Calibri"/>
                <w:sz w:val="24"/>
                <w:szCs w:val="24"/>
              </w:rPr>
              <w:t>0.39</w:t>
            </w:r>
          </w:p>
        </w:tc>
        <w:tc>
          <w:tcPr>
            <w:tcW w:w="993" w:type="dxa"/>
          </w:tcPr>
          <w:p w14:paraId="324A471A" w14:textId="77777777" w:rsidR="00124024" w:rsidRPr="00124024" w:rsidRDefault="00124024" w:rsidP="00C20443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24024">
              <w:rPr>
                <w:rFonts w:ascii="Calibri" w:hAnsi="Calibri" w:cs="Calibri"/>
                <w:sz w:val="24"/>
                <w:szCs w:val="24"/>
              </w:rPr>
              <w:t>.20</w:t>
            </w:r>
          </w:p>
        </w:tc>
        <w:tc>
          <w:tcPr>
            <w:tcW w:w="1134" w:type="dxa"/>
          </w:tcPr>
          <w:p w14:paraId="669672C1" w14:textId="77777777" w:rsidR="00124024" w:rsidRPr="00124024" w:rsidRDefault="00124024" w:rsidP="00C20443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24024">
              <w:rPr>
                <w:rFonts w:ascii="Calibri" w:hAnsi="Calibri" w:cs="Calibri"/>
                <w:sz w:val="24"/>
                <w:szCs w:val="24"/>
              </w:rPr>
              <w:t>10</w:t>
            </w:r>
          </w:p>
        </w:tc>
        <w:tc>
          <w:tcPr>
            <w:tcW w:w="1275" w:type="dxa"/>
          </w:tcPr>
          <w:p w14:paraId="34BD4CCD" w14:textId="77777777" w:rsidR="00124024" w:rsidRPr="00124024" w:rsidRDefault="00124024" w:rsidP="00C20443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124024">
              <w:rPr>
                <w:rFonts w:ascii="Calibri" w:hAnsi="Calibri" w:cs="Calibri"/>
                <w:sz w:val="24"/>
                <w:szCs w:val="24"/>
              </w:rPr>
              <w:t>70</w:t>
            </w:r>
          </w:p>
        </w:tc>
      </w:tr>
    </w:tbl>
    <w:p w14:paraId="6158AA68" w14:textId="77777777" w:rsidR="00124024" w:rsidRDefault="00124024" w:rsidP="00782708">
      <w:pPr>
        <w:spacing w:after="0" w:line="480" w:lineRule="auto"/>
        <w:ind w:firstLine="708"/>
        <w:jc w:val="both"/>
        <w:rPr>
          <w:rFonts w:cstheme="minorHAnsi"/>
          <w:sz w:val="24"/>
          <w:szCs w:val="24"/>
          <w:lang w:val="en-GB"/>
        </w:rPr>
      </w:pPr>
    </w:p>
    <w:p w14:paraId="6E5AAEF5" w14:textId="2C1877A1" w:rsidR="00427091" w:rsidRDefault="00427091" w:rsidP="00782708">
      <w:pPr>
        <w:spacing w:line="480" w:lineRule="auto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br w:type="page"/>
      </w:r>
    </w:p>
    <w:p w14:paraId="37367943" w14:textId="7744A936" w:rsidR="00427091" w:rsidRPr="00A939CE" w:rsidRDefault="00427091" w:rsidP="00782708">
      <w:pPr>
        <w:pStyle w:val="ListeParagraf"/>
        <w:spacing w:after="0" w:line="480" w:lineRule="auto"/>
        <w:ind w:left="0"/>
        <w:jc w:val="center"/>
        <w:rPr>
          <w:rFonts w:cstheme="minorHAnsi"/>
          <w:sz w:val="24"/>
          <w:szCs w:val="24"/>
          <w:lang w:val="en-GB"/>
        </w:rPr>
      </w:pPr>
      <w:proofErr w:type="spellStart"/>
      <w:r>
        <w:rPr>
          <w:rFonts w:cstheme="minorHAnsi"/>
          <w:b/>
          <w:sz w:val="24"/>
          <w:szCs w:val="24"/>
          <w:lang w:val="en-GB"/>
        </w:rPr>
        <w:lastRenderedPageBreak/>
        <w:t>Tartışma</w:t>
      </w:r>
      <w:proofErr w:type="spellEnd"/>
    </w:p>
    <w:p w14:paraId="3FD6BDC1" w14:textId="77777777" w:rsidR="00427091" w:rsidRDefault="00427091" w:rsidP="00782708">
      <w:pPr>
        <w:spacing w:after="0" w:line="480" w:lineRule="auto"/>
        <w:ind w:firstLine="708"/>
        <w:jc w:val="both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</w:p>
    <w:p w14:paraId="2C3A7AB8" w14:textId="77777777" w:rsidR="00427091" w:rsidRPr="00893BF4" w:rsidRDefault="00427091" w:rsidP="00782708">
      <w:pPr>
        <w:spacing w:after="0" w:line="480" w:lineRule="auto"/>
        <w:ind w:firstLine="708"/>
        <w:jc w:val="both"/>
        <w:rPr>
          <w:rFonts w:cstheme="minorHAnsi"/>
          <w:b/>
          <w:sz w:val="24"/>
          <w:szCs w:val="24"/>
          <w:lang w:val="en-GB"/>
        </w:rPr>
      </w:pPr>
      <w:r w:rsidRPr="00893BF4">
        <w:rPr>
          <w:rFonts w:cstheme="minorHAnsi"/>
          <w:b/>
          <w:sz w:val="24"/>
          <w:szCs w:val="24"/>
          <w:lang w:val="en-GB"/>
        </w:rPr>
        <w:t>Birinci</w:t>
      </w:r>
      <w:r>
        <w:rPr>
          <w:rFonts w:cstheme="minorHAnsi"/>
          <w:b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b/>
          <w:sz w:val="24"/>
          <w:szCs w:val="24"/>
          <w:lang w:val="en-GB"/>
        </w:rPr>
        <w:t>Düzey</w:t>
      </w:r>
      <w:proofErr w:type="spellEnd"/>
      <w:r w:rsidRPr="00893BF4">
        <w:rPr>
          <w:rFonts w:cstheme="minorHAnsi"/>
          <w:b/>
          <w:sz w:val="24"/>
          <w:szCs w:val="24"/>
          <w:lang w:val="en-GB"/>
        </w:rPr>
        <w:t xml:space="preserve"> Alt </w:t>
      </w:r>
      <w:proofErr w:type="spellStart"/>
      <w:r w:rsidRPr="00893BF4">
        <w:rPr>
          <w:rFonts w:cstheme="minorHAnsi"/>
          <w:b/>
          <w:sz w:val="24"/>
          <w:szCs w:val="24"/>
          <w:lang w:val="en-GB"/>
        </w:rPr>
        <w:t>Başlık</w:t>
      </w:r>
      <w:proofErr w:type="spellEnd"/>
    </w:p>
    <w:p w14:paraId="5A82A402" w14:textId="77777777" w:rsidR="00427091" w:rsidRDefault="00427091" w:rsidP="00782708">
      <w:pPr>
        <w:spacing w:after="0" w:line="480" w:lineRule="auto"/>
        <w:ind w:firstLine="708"/>
        <w:jc w:val="both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 xml:space="preserve">. </w:t>
      </w:r>
    </w:p>
    <w:p w14:paraId="60DABF49" w14:textId="77777777" w:rsidR="00427091" w:rsidRPr="00427091" w:rsidRDefault="00427091" w:rsidP="00782708">
      <w:pPr>
        <w:spacing w:after="0" w:line="480" w:lineRule="auto"/>
        <w:ind w:firstLine="708"/>
        <w:jc w:val="both"/>
        <w:rPr>
          <w:rFonts w:cstheme="minorHAnsi"/>
          <w:b/>
          <w:i/>
          <w:sz w:val="24"/>
          <w:szCs w:val="24"/>
          <w:lang w:val="en-GB"/>
        </w:rPr>
      </w:pPr>
      <w:proofErr w:type="spellStart"/>
      <w:r w:rsidRPr="00427091">
        <w:rPr>
          <w:rFonts w:cstheme="minorHAnsi"/>
          <w:b/>
          <w:i/>
          <w:sz w:val="24"/>
          <w:szCs w:val="24"/>
          <w:lang w:val="en-GB"/>
        </w:rPr>
        <w:t>İkinci</w:t>
      </w:r>
      <w:proofErr w:type="spellEnd"/>
      <w:r w:rsidRPr="00427091">
        <w:rPr>
          <w:rFonts w:cstheme="minorHAnsi"/>
          <w:b/>
          <w:i/>
          <w:sz w:val="24"/>
          <w:szCs w:val="24"/>
          <w:lang w:val="en-GB"/>
        </w:rPr>
        <w:t xml:space="preserve"> </w:t>
      </w:r>
      <w:proofErr w:type="spellStart"/>
      <w:r w:rsidRPr="00427091">
        <w:rPr>
          <w:rFonts w:cstheme="minorHAnsi"/>
          <w:b/>
          <w:i/>
          <w:sz w:val="24"/>
          <w:szCs w:val="24"/>
          <w:lang w:val="en-GB"/>
        </w:rPr>
        <w:t>düzey</w:t>
      </w:r>
      <w:proofErr w:type="spellEnd"/>
      <w:r w:rsidRPr="00427091">
        <w:rPr>
          <w:rFonts w:cstheme="minorHAnsi"/>
          <w:b/>
          <w:i/>
          <w:sz w:val="24"/>
          <w:szCs w:val="24"/>
          <w:lang w:val="en-GB"/>
        </w:rPr>
        <w:t xml:space="preserve"> alt </w:t>
      </w:r>
      <w:proofErr w:type="spellStart"/>
      <w:r w:rsidRPr="00427091">
        <w:rPr>
          <w:rFonts w:cstheme="minorHAnsi"/>
          <w:b/>
          <w:i/>
          <w:sz w:val="24"/>
          <w:szCs w:val="24"/>
          <w:lang w:val="en-GB"/>
        </w:rPr>
        <w:t>başlık</w:t>
      </w:r>
      <w:proofErr w:type="spellEnd"/>
    </w:p>
    <w:p w14:paraId="42E93633" w14:textId="77777777" w:rsidR="00427091" w:rsidRDefault="00427091" w:rsidP="00782708">
      <w:pPr>
        <w:spacing w:after="0" w:line="480" w:lineRule="auto"/>
        <w:ind w:firstLine="708"/>
        <w:jc w:val="both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 xml:space="preserve">. </w:t>
      </w:r>
    </w:p>
    <w:p w14:paraId="07D124D6" w14:textId="77777777" w:rsidR="00427091" w:rsidRPr="00427091" w:rsidRDefault="00427091" w:rsidP="00782708">
      <w:pPr>
        <w:spacing w:after="0" w:line="480" w:lineRule="auto"/>
        <w:ind w:firstLine="708"/>
        <w:jc w:val="both"/>
        <w:rPr>
          <w:rFonts w:cstheme="minorHAnsi"/>
          <w:i/>
          <w:sz w:val="24"/>
          <w:szCs w:val="24"/>
          <w:lang w:val="en-GB"/>
        </w:rPr>
      </w:pPr>
      <w:proofErr w:type="spellStart"/>
      <w:r w:rsidRPr="00427091">
        <w:rPr>
          <w:rFonts w:cstheme="minorHAnsi"/>
          <w:i/>
          <w:sz w:val="24"/>
          <w:szCs w:val="24"/>
          <w:lang w:val="en-GB"/>
        </w:rPr>
        <w:t>Üçüncü</w:t>
      </w:r>
      <w:proofErr w:type="spellEnd"/>
      <w:r w:rsidRPr="00427091">
        <w:rPr>
          <w:rFonts w:cstheme="minorHAnsi"/>
          <w:i/>
          <w:sz w:val="24"/>
          <w:szCs w:val="24"/>
          <w:lang w:val="en-GB"/>
        </w:rPr>
        <w:t xml:space="preserve"> </w:t>
      </w:r>
      <w:proofErr w:type="spellStart"/>
      <w:r w:rsidRPr="00427091">
        <w:rPr>
          <w:rFonts w:cstheme="minorHAnsi"/>
          <w:i/>
          <w:sz w:val="24"/>
          <w:szCs w:val="24"/>
          <w:lang w:val="en-GB"/>
        </w:rPr>
        <w:t>düzey</w:t>
      </w:r>
      <w:proofErr w:type="spellEnd"/>
      <w:r w:rsidRPr="00427091">
        <w:rPr>
          <w:rFonts w:cstheme="minorHAnsi"/>
          <w:i/>
          <w:sz w:val="24"/>
          <w:szCs w:val="24"/>
          <w:lang w:val="en-GB"/>
        </w:rPr>
        <w:t xml:space="preserve"> alt </w:t>
      </w:r>
      <w:proofErr w:type="spellStart"/>
      <w:r w:rsidRPr="00427091">
        <w:rPr>
          <w:rFonts w:cstheme="minorHAnsi"/>
          <w:i/>
          <w:sz w:val="24"/>
          <w:szCs w:val="24"/>
          <w:lang w:val="en-GB"/>
        </w:rPr>
        <w:t>başlık</w:t>
      </w:r>
      <w:proofErr w:type="spellEnd"/>
    </w:p>
    <w:p w14:paraId="215532D8" w14:textId="77777777" w:rsidR="00427091" w:rsidRDefault="00427091" w:rsidP="00782708">
      <w:pPr>
        <w:spacing w:after="0" w:line="480" w:lineRule="auto"/>
        <w:ind w:firstLine="708"/>
        <w:jc w:val="both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lastRenderedPageBreak/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  <w:r w:rsidRPr="00CB2E82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 xml:space="preserve">Metin </w:t>
      </w:r>
      <w:proofErr w:type="spellStart"/>
      <w:r>
        <w:rPr>
          <w:rFonts w:cstheme="minorHAnsi"/>
          <w:sz w:val="24"/>
          <w:szCs w:val="24"/>
          <w:lang w:val="en-GB"/>
        </w:rPr>
        <w:t>buraya</w:t>
      </w:r>
      <w:proofErr w:type="spellEnd"/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>
        <w:rPr>
          <w:rFonts w:cstheme="minorHAnsi"/>
          <w:sz w:val="24"/>
          <w:szCs w:val="24"/>
          <w:lang w:val="en-GB"/>
        </w:rPr>
        <w:t>eklenecektir</w:t>
      </w:r>
      <w:proofErr w:type="spellEnd"/>
      <w:r>
        <w:rPr>
          <w:rFonts w:cstheme="minorHAnsi"/>
          <w:sz w:val="24"/>
          <w:szCs w:val="24"/>
          <w:lang w:val="en-GB"/>
        </w:rPr>
        <w:t>.</w:t>
      </w:r>
    </w:p>
    <w:p w14:paraId="71F95EAB" w14:textId="77777777" w:rsidR="00427091" w:rsidRDefault="00427091" w:rsidP="00782708">
      <w:pPr>
        <w:spacing w:line="480" w:lineRule="auto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br w:type="page"/>
      </w:r>
    </w:p>
    <w:p w14:paraId="33EFBDB4" w14:textId="3ED38FB7" w:rsidR="003A7F74" w:rsidRPr="00A939CE" w:rsidRDefault="0009372D" w:rsidP="00782708">
      <w:pPr>
        <w:spacing w:after="0" w:line="480" w:lineRule="auto"/>
        <w:jc w:val="center"/>
        <w:rPr>
          <w:rFonts w:cstheme="minorHAnsi"/>
          <w:b/>
          <w:sz w:val="24"/>
          <w:szCs w:val="24"/>
          <w:lang w:val="en-GB"/>
        </w:rPr>
      </w:pPr>
      <w:proofErr w:type="spellStart"/>
      <w:r>
        <w:rPr>
          <w:rFonts w:cstheme="minorHAnsi"/>
          <w:b/>
          <w:sz w:val="24"/>
          <w:szCs w:val="24"/>
          <w:lang w:val="en-GB"/>
        </w:rPr>
        <w:lastRenderedPageBreak/>
        <w:t>Kaynakça</w:t>
      </w:r>
      <w:proofErr w:type="spellEnd"/>
    </w:p>
    <w:p w14:paraId="73D4923F" w14:textId="46DA65EB" w:rsidR="00655B0A" w:rsidRPr="00A939CE" w:rsidRDefault="003B3A1C" w:rsidP="00782708">
      <w:pPr>
        <w:spacing w:after="0" w:line="480" w:lineRule="auto"/>
        <w:ind w:left="709" w:hanging="709"/>
        <w:jc w:val="both"/>
        <w:rPr>
          <w:rFonts w:cstheme="minorHAnsi"/>
          <w:sz w:val="24"/>
          <w:szCs w:val="24"/>
          <w:lang w:val="en-GB"/>
        </w:rPr>
      </w:pPr>
      <w:r w:rsidRPr="00A939CE">
        <w:rPr>
          <w:rFonts w:cstheme="minorHAnsi"/>
          <w:sz w:val="24"/>
          <w:szCs w:val="24"/>
          <w:lang w:val="en-GB"/>
        </w:rPr>
        <w:t>Antonovsky</w:t>
      </w:r>
      <w:r w:rsidR="00655B0A" w:rsidRPr="00A939CE">
        <w:rPr>
          <w:rFonts w:cstheme="minorHAnsi"/>
          <w:sz w:val="24"/>
          <w:szCs w:val="24"/>
          <w:lang w:val="en-GB"/>
        </w:rPr>
        <w:t xml:space="preserve">, A. (1979). </w:t>
      </w:r>
      <w:r w:rsidR="00655B0A" w:rsidRPr="00A939CE">
        <w:rPr>
          <w:rFonts w:cstheme="minorHAnsi"/>
          <w:i/>
          <w:sz w:val="24"/>
          <w:szCs w:val="24"/>
          <w:lang w:val="en-GB"/>
        </w:rPr>
        <w:t>Health, stress, and coping.</w:t>
      </w:r>
      <w:r w:rsidR="00E66078" w:rsidRPr="00A939CE">
        <w:rPr>
          <w:rFonts w:cstheme="minorHAnsi"/>
          <w:sz w:val="24"/>
          <w:szCs w:val="24"/>
          <w:lang w:val="en-GB"/>
        </w:rPr>
        <w:t xml:space="preserve"> </w:t>
      </w:r>
      <w:r w:rsidR="00655B0A" w:rsidRPr="00A939CE">
        <w:rPr>
          <w:rFonts w:cstheme="minorHAnsi"/>
          <w:sz w:val="24"/>
          <w:szCs w:val="24"/>
          <w:lang w:val="en-GB"/>
        </w:rPr>
        <w:t>Jossey-Bass Publishers.</w:t>
      </w:r>
    </w:p>
    <w:p w14:paraId="67C3DB05" w14:textId="5FB64E6B" w:rsidR="00020812" w:rsidRPr="00A939CE" w:rsidRDefault="00655B0A" w:rsidP="00782708">
      <w:pPr>
        <w:spacing w:after="0" w:line="480" w:lineRule="auto"/>
        <w:ind w:left="709" w:hanging="709"/>
        <w:jc w:val="both"/>
        <w:rPr>
          <w:rFonts w:cstheme="minorHAnsi"/>
          <w:sz w:val="24"/>
          <w:szCs w:val="24"/>
          <w:lang w:val="en-GB"/>
        </w:rPr>
      </w:pPr>
      <w:r w:rsidRPr="00A939CE">
        <w:rPr>
          <w:rFonts w:cstheme="minorHAnsi"/>
          <w:sz w:val="24"/>
          <w:szCs w:val="24"/>
          <w:lang w:val="en-GB"/>
        </w:rPr>
        <w:t xml:space="preserve">Alonzi, S., La Torre, A., &amp; Silverstein, M. W. (2020). The psychological impact of preexisting mental and physical health conditions during the COVID-19 pandemic. </w:t>
      </w:r>
      <w:r w:rsidRPr="00A939CE">
        <w:rPr>
          <w:rFonts w:cstheme="minorHAnsi"/>
          <w:i/>
          <w:sz w:val="24"/>
          <w:szCs w:val="24"/>
          <w:lang w:val="en-GB"/>
        </w:rPr>
        <w:t>Psychological Trauma: Theory, Research, Practice, and Policy, 12</w:t>
      </w:r>
      <w:r w:rsidRPr="00A939CE">
        <w:rPr>
          <w:rFonts w:cstheme="minorHAnsi"/>
          <w:sz w:val="24"/>
          <w:szCs w:val="24"/>
          <w:lang w:val="en-GB"/>
        </w:rPr>
        <w:t>(S1), 236</w:t>
      </w:r>
      <w:r w:rsidR="00E66078" w:rsidRPr="00A939CE">
        <w:rPr>
          <w:rFonts w:cstheme="minorHAnsi"/>
          <w:sz w:val="24"/>
          <w:szCs w:val="24"/>
          <w:lang w:val="en-GB"/>
        </w:rPr>
        <w:t>-</w:t>
      </w:r>
      <w:r w:rsidRPr="00A939CE">
        <w:rPr>
          <w:rFonts w:cstheme="minorHAnsi"/>
          <w:sz w:val="24"/>
          <w:szCs w:val="24"/>
          <w:lang w:val="en-GB"/>
        </w:rPr>
        <w:t xml:space="preserve">238. </w:t>
      </w:r>
      <w:hyperlink r:id="rId8" w:history="1">
        <w:r w:rsidR="00E66078" w:rsidRPr="00A939CE">
          <w:rPr>
            <w:rStyle w:val="Kpr"/>
            <w:rFonts w:cstheme="minorHAnsi"/>
            <w:color w:val="0000FF"/>
            <w:sz w:val="24"/>
            <w:szCs w:val="24"/>
            <w:lang w:val="en-GB"/>
          </w:rPr>
          <w:t>https://doi.org/10.1037/tra0000840</w:t>
        </w:r>
      </w:hyperlink>
    </w:p>
    <w:p w14:paraId="6FEB4585" w14:textId="7F79178C" w:rsidR="00020812" w:rsidRPr="00A939CE" w:rsidRDefault="00020812" w:rsidP="00782708">
      <w:pPr>
        <w:spacing w:after="0" w:line="480" w:lineRule="auto"/>
        <w:ind w:left="709" w:hanging="709"/>
        <w:jc w:val="both"/>
        <w:rPr>
          <w:rFonts w:cstheme="minorHAnsi"/>
          <w:sz w:val="24"/>
          <w:szCs w:val="24"/>
          <w:lang w:val="en-GB"/>
        </w:rPr>
      </w:pPr>
      <w:r w:rsidRPr="00A939CE">
        <w:rPr>
          <w:rFonts w:cstheme="minorHAnsi"/>
          <w:sz w:val="24"/>
          <w:szCs w:val="24"/>
          <w:lang w:val="en-GB"/>
        </w:rPr>
        <w:t xml:space="preserve">Altunkol, F. (2011). </w:t>
      </w:r>
      <w:r w:rsidRPr="00A939CE">
        <w:rPr>
          <w:rFonts w:cstheme="minorHAnsi"/>
          <w:i/>
          <w:sz w:val="24"/>
          <w:szCs w:val="24"/>
          <w:lang w:val="en-GB"/>
        </w:rPr>
        <w:t xml:space="preserve">The analysis of the relation between cognitive flexibility and perceived stress levels of college students </w:t>
      </w:r>
      <w:r w:rsidRPr="00A939CE">
        <w:rPr>
          <w:rFonts w:cstheme="minorHAnsi"/>
          <w:sz w:val="24"/>
          <w:szCs w:val="24"/>
          <w:lang w:val="en-GB"/>
        </w:rPr>
        <w:t>[Unpublished master’s thesis]. Cukurova University.</w:t>
      </w:r>
    </w:p>
    <w:p w14:paraId="1737ECE6" w14:textId="1C393F15" w:rsidR="00655B0A" w:rsidRPr="00A939CE" w:rsidRDefault="00655B0A" w:rsidP="00782708">
      <w:pPr>
        <w:spacing w:after="0" w:line="480" w:lineRule="auto"/>
        <w:ind w:left="709" w:hanging="709"/>
        <w:jc w:val="both"/>
        <w:rPr>
          <w:rFonts w:cstheme="minorHAnsi"/>
          <w:sz w:val="24"/>
          <w:szCs w:val="24"/>
          <w:lang w:val="en-GB"/>
        </w:rPr>
      </w:pPr>
      <w:r w:rsidRPr="00A939CE">
        <w:rPr>
          <w:rFonts w:cstheme="minorHAnsi"/>
          <w:sz w:val="24"/>
          <w:szCs w:val="24"/>
          <w:lang w:val="en-GB"/>
        </w:rPr>
        <w:t xml:space="preserve">Alzghaibi, H. (2023). People behavioral during health information searching in COVID-19 era: a review. </w:t>
      </w:r>
      <w:r w:rsidRPr="00A939CE">
        <w:rPr>
          <w:rFonts w:cstheme="minorHAnsi"/>
          <w:i/>
          <w:sz w:val="24"/>
          <w:szCs w:val="24"/>
          <w:lang w:val="en-GB"/>
        </w:rPr>
        <w:t>Frontiers in Public Health, 11</w:t>
      </w:r>
      <w:r w:rsidRPr="00A939CE">
        <w:rPr>
          <w:rFonts w:cstheme="minorHAnsi"/>
          <w:sz w:val="24"/>
          <w:szCs w:val="24"/>
          <w:lang w:val="en-GB"/>
        </w:rPr>
        <w:t xml:space="preserve">, 1166639. </w:t>
      </w:r>
      <w:hyperlink r:id="rId9" w:history="1">
        <w:r w:rsidR="00E66078" w:rsidRPr="00A939CE">
          <w:rPr>
            <w:rStyle w:val="Kpr"/>
            <w:rFonts w:cstheme="minorHAnsi"/>
            <w:color w:val="0000FF"/>
            <w:sz w:val="24"/>
            <w:szCs w:val="24"/>
            <w:lang w:val="en-GB"/>
          </w:rPr>
          <w:t>https://doi.org/10.3389/fpubh.2023.1166639</w:t>
        </w:r>
      </w:hyperlink>
    </w:p>
    <w:sectPr w:rsidR="00655B0A" w:rsidRPr="00A939CE"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404872" w14:textId="77777777" w:rsidR="004A143C" w:rsidRDefault="004A143C" w:rsidP="0005092F">
      <w:pPr>
        <w:spacing w:after="0" w:line="240" w:lineRule="auto"/>
      </w:pPr>
      <w:r>
        <w:separator/>
      </w:r>
    </w:p>
  </w:endnote>
  <w:endnote w:type="continuationSeparator" w:id="0">
    <w:p w14:paraId="16225506" w14:textId="77777777" w:rsidR="004A143C" w:rsidRDefault="004A143C" w:rsidP="000509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Garamond">
    <w:altName w:val="Garamond"/>
    <w:panose1 w:val="02020404030301010803"/>
    <w:charset w:val="A2"/>
    <w:family w:val="roman"/>
    <w:pitch w:val="variable"/>
    <w:sig w:usb0="00000287" w:usb1="00000002" w:usb2="00000000" w:usb3="00000000" w:csb0="000000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69650970"/>
      <w:docPartObj>
        <w:docPartGallery w:val="Page Numbers (Bottom of Page)"/>
        <w:docPartUnique/>
      </w:docPartObj>
    </w:sdtPr>
    <w:sdtContent>
      <w:p w14:paraId="79DEEDFD" w14:textId="78E4D4EA" w:rsidR="00CB2E82" w:rsidRDefault="00CB2E82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27091">
          <w:rPr>
            <w:noProof/>
          </w:rPr>
          <w:t>11</w:t>
        </w:r>
        <w:r>
          <w:fldChar w:fldCharType="end"/>
        </w:r>
      </w:p>
    </w:sdtContent>
  </w:sdt>
  <w:p w14:paraId="069AC778" w14:textId="77777777" w:rsidR="00D679D3" w:rsidRDefault="00D679D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A0E5BB" w14:textId="77777777" w:rsidR="004A143C" w:rsidRDefault="004A143C" w:rsidP="0005092F">
      <w:pPr>
        <w:spacing w:after="0" w:line="240" w:lineRule="auto"/>
      </w:pPr>
      <w:r>
        <w:separator/>
      </w:r>
    </w:p>
  </w:footnote>
  <w:footnote w:type="continuationSeparator" w:id="0">
    <w:p w14:paraId="45AA0943" w14:textId="77777777" w:rsidR="004A143C" w:rsidRDefault="004A143C" w:rsidP="0005092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CF1EFE"/>
    <w:multiLevelType w:val="multilevel"/>
    <w:tmpl w:val="08EA470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231920C9"/>
    <w:multiLevelType w:val="hybridMultilevel"/>
    <w:tmpl w:val="3128382E"/>
    <w:lvl w:ilvl="0" w:tplc="4D8C82F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493F85"/>
    <w:multiLevelType w:val="hybridMultilevel"/>
    <w:tmpl w:val="09A0BF8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2556897">
    <w:abstractNumId w:val="2"/>
  </w:num>
  <w:num w:numId="2" w16cid:durableId="1492328779">
    <w:abstractNumId w:val="1"/>
  </w:num>
  <w:num w:numId="3" w16cid:durableId="20161502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2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WwMDY0tDS2NDc1sDRU0lEKTi0uzszPAykwMq4FAG0Cs2MtAAAA"/>
  </w:docVars>
  <w:rsids>
    <w:rsidRoot w:val="00B179E0"/>
    <w:rsid w:val="000046D9"/>
    <w:rsid w:val="000106EC"/>
    <w:rsid w:val="000160B2"/>
    <w:rsid w:val="00020491"/>
    <w:rsid w:val="00020812"/>
    <w:rsid w:val="000208DB"/>
    <w:rsid w:val="0002720C"/>
    <w:rsid w:val="000315D9"/>
    <w:rsid w:val="00032B2A"/>
    <w:rsid w:val="000414F9"/>
    <w:rsid w:val="00041EAA"/>
    <w:rsid w:val="00042EFC"/>
    <w:rsid w:val="00044F27"/>
    <w:rsid w:val="00046D86"/>
    <w:rsid w:val="0005092F"/>
    <w:rsid w:val="00050CBE"/>
    <w:rsid w:val="00054595"/>
    <w:rsid w:val="00057D01"/>
    <w:rsid w:val="0006065D"/>
    <w:rsid w:val="00062D10"/>
    <w:rsid w:val="0006349F"/>
    <w:rsid w:val="00065AA8"/>
    <w:rsid w:val="00072E6D"/>
    <w:rsid w:val="00072FDA"/>
    <w:rsid w:val="00073AC8"/>
    <w:rsid w:val="00074256"/>
    <w:rsid w:val="00080E3E"/>
    <w:rsid w:val="000853D4"/>
    <w:rsid w:val="0009372D"/>
    <w:rsid w:val="00095491"/>
    <w:rsid w:val="00096E85"/>
    <w:rsid w:val="000A07A7"/>
    <w:rsid w:val="000A10AB"/>
    <w:rsid w:val="000A1812"/>
    <w:rsid w:val="000A1FC6"/>
    <w:rsid w:val="000A4AE9"/>
    <w:rsid w:val="000A5055"/>
    <w:rsid w:val="000A53D0"/>
    <w:rsid w:val="000B3BBE"/>
    <w:rsid w:val="000C493A"/>
    <w:rsid w:val="000C617F"/>
    <w:rsid w:val="000C7D71"/>
    <w:rsid w:val="000D1C6C"/>
    <w:rsid w:val="000D676F"/>
    <w:rsid w:val="000E1F36"/>
    <w:rsid w:val="000E3E72"/>
    <w:rsid w:val="000F0FE9"/>
    <w:rsid w:val="000F107F"/>
    <w:rsid w:val="000F24D6"/>
    <w:rsid w:val="000F3A84"/>
    <w:rsid w:val="000F5841"/>
    <w:rsid w:val="001051FE"/>
    <w:rsid w:val="00106115"/>
    <w:rsid w:val="00110B90"/>
    <w:rsid w:val="00111360"/>
    <w:rsid w:val="00113F3A"/>
    <w:rsid w:val="00115C6D"/>
    <w:rsid w:val="001175A4"/>
    <w:rsid w:val="00124024"/>
    <w:rsid w:val="00125FAF"/>
    <w:rsid w:val="001301AF"/>
    <w:rsid w:val="00130A58"/>
    <w:rsid w:val="001320D9"/>
    <w:rsid w:val="00141A8B"/>
    <w:rsid w:val="00142012"/>
    <w:rsid w:val="00143BE5"/>
    <w:rsid w:val="00145590"/>
    <w:rsid w:val="00145AA8"/>
    <w:rsid w:val="00147AF6"/>
    <w:rsid w:val="00150090"/>
    <w:rsid w:val="00152BF2"/>
    <w:rsid w:val="00156B31"/>
    <w:rsid w:val="00161728"/>
    <w:rsid w:val="00161EE8"/>
    <w:rsid w:val="00166A8F"/>
    <w:rsid w:val="0017095F"/>
    <w:rsid w:val="00171085"/>
    <w:rsid w:val="0017323D"/>
    <w:rsid w:val="00180D46"/>
    <w:rsid w:val="0018519D"/>
    <w:rsid w:val="00192044"/>
    <w:rsid w:val="001950BA"/>
    <w:rsid w:val="00196D5B"/>
    <w:rsid w:val="001970FE"/>
    <w:rsid w:val="001A0179"/>
    <w:rsid w:val="001A0E53"/>
    <w:rsid w:val="001A1766"/>
    <w:rsid w:val="001A3CE7"/>
    <w:rsid w:val="001A42C7"/>
    <w:rsid w:val="001A51B6"/>
    <w:rsid w:val="001B1E1B"/>
    <w:rsid w:val="001B2096"/>
    <w:rsid w:val="001B3B6C"/>
    <w:rsid w:val="001B5984"/>
    <w:rsid w:val="001B7976"/>
    <w:rsid w:val="001C44A8"/>
    <w:rsid w:val="001C4CE7"/>
    <w:rsid w:val="001C5923"/>
    <w:rsid w:val="001C5CCC"/>
    <w:rsid w:val="001C69B9"/>
    <w:rsid w:val="001D1815"/>
    <w:rsid w:val="001E0040"/>
    <w:rsid w:val="001E5A01"/>
    <w:rsid w:val="001F1E2A"/>
    <w:rsid w:val="001F2509"/>
    <w:rsid w:val="001F34C1"/>
    <w:rsid w:val="001F5911"/>
    <w:rsid w:val="001F66C8"/>
    <w:rsid w:val="0020118D"/>
    <w:rsid w:val="002042E8"/>
    <w:rsid w:val="00204BB0"/>
    <w:rsid w:val="002063F7"/>
    <w:rsid w:val="002124DE"/>
    <w:rsid w:val="00216CB2"/>
    <w:rsid w:val="002201B7"/>
    <w:rsid w:val="00223C15"/>
    <w:rsid w:val="0023051F"/>
    <w:rsid w:val="00230C05"/>
    <w:rsid w:val="00235055"/>
    <w:rsid w:val="00235484"/>
    <w:rsid w:val="0024253D"/>
    <w:rsid w:val="0024703D"/>
    <w:rsid w:val="00250E1C"/>
    <w:rsid w:val="00261E54"/>
    <w:rsid w:val="00262888"/>
    <w:rsid w:val="002723F1"/>
    <w:rsid w:val="00274AB6"/>
    <w:rsid w:val="0027526F"/>
    <w:rsid w:val="00275554"/>
    <w:rsid w:val="0028242B"/>
    <w:rsid w:val="0029617D"/>
    <w:rsid w:val="00296865"/>
    <w:rsid w:val="002A07BF"/>
    <w:rsid w:val="002A1C8E"/>
    <w:rsid w:val="002A200E"/>
    <w:rsid w:val="002A2F9D"/>
    <w:rsid w:val="002C08F5"/>
    <w:rsid w:val="002C2D65"/>
    <w:rsid w:val="002C3E51"/>
    <w:rsid w:val="002C5B7B"/>
    <w:rsid w:val="002D021B"/>
    <w:rsid w:val="002D611E"/>
    <w:rsid w:val="002D6F18"/>
    <w:rsid w:val="002E0528"/>
    <w:rsid w:val="002E2EED"/>
    <w:rsid w:val="002E4707"/>
    <w:rsid w:val="002E60E6"/>
    <w:rsid w:val="002F0C0A"/>
    <w:rsid w:val="003003B0"/>
    <w:rsid w:val="00301C30"/>
    <w:rsid w:val="003021FA"/>
    <w:rsid w:val="003042BA"/>
    <w:rsid w:val="00305C3E"/>
    <w:rsid w:val="00306D96"/>
    <w:rsid w:val="00311170"/>
    <w:rsid w:val="00312E79"/>
    <w:rsid w:val="00313F52"/>
    <w:rsid w:val="00320064"/>
    <w:rsid w:val="00320D5C"/>
    <w:rsid w:val="003256C4"/>
    <w:rsid w:val="00326638"/>
    <w:rsid w:val="00330F92"/>
    <w:rsid w:val="00331221"/>
    <w:rsid w:val="0033600D"/>
    <w:rsid w:val="0033783B"/>
    <w:rsid w:val="00343708"/>
    <w:rsid w:val="00345016"/>
    <w:rsid w:val="00345183"/>
    <w:rsid w:val="00351199"/>
    <w:rsid w:val="003522E7"/>
    <w:rsid w:val="0035384E"/>
    <w:rsid w:val="0035509A"/>
    <w:rsid w:val="00355C97"/>
    <w:rsid w:val="00356C7C"/>
    <w:rsid w:val="00361B45"/>
    <w:rsid w:val="00362170"/>
    <w:rsid w:val="00363644"/>
    <w:rsid w:val="00365BAF"/>
    <w:rsid w:val="00367FA5"/>
    <w:rsid w:val="003713AE"/>
    <w:rsid w:val="00371466"/>
    <w:rsid w:val="003741F5"/>
    <w:rsid w:val="003742CE"/>
    <w:rsid w:val="00381181"/>
    <w:rsid w:val="00385D04"/>
    <w:rsid w:val="00386DF0"/>
    <w:rsid w:val="003900CC"/>
    <w:rsid w:val="00390BA6"/>
    <w:rsid w:val="0039126C"/>
    <w:rsid w:val="003915BB"/>
    <w:rsid w:val="00392E7A"/>
    <w:rsid w:val="00393BBB"/>
    <w:rsid w:val="00393F14"/>
    <w:rsid w:val="0039788E"/>
    <w:rsid w:val="003A0FB8"/>
    <w:rsid w:val="003A145B"/>
    <w:rsid w:val="003A16C7"/>
    <w:rsid w:val="003A7EA6"/>
    <w:rsid w:val="003A7F74"/>
    <w:rsid w:val="003B1ECF"/>
    <w:rsid w:val="003B25FE"/>
    <w:rsid w:val="003B3A1C"/>
    <w:rsid w:val="003B4BF9"/>
    <w:rsid w:val="003B7672"/>
    <w:rsid w:val="003B7A7A"/>
    <w:rsid w:val="003C149B"/>
    <w:rsid w:val="003C1CB2"/>
    <w:rsid w:val="003C3472"/>
    <w:rsid w:val="003D08B1"/>
    <w:rsid w:val="003D2A65"/>
    <w:rsid w:val="003D303E"/>
    <w:rsid w:val="003D4594"/>
    <w:rsid w:val="003D6532"/>
    <w:rsid w:val="003D6DE1"/>
    <w:rsid w:val="003E0023"/>
    <w:rsid w:val="003E168C"/>
    <w:rsid w:val="003E1992"/>
    <w:rsid w:val="003E3B9F"/>
    <w:rsid w:val="003F03CA"/>
    <w:rsid w:val="003F78D4"/>
    <w:rsid w:val="00400F36"/>
    <w:rsid w:val="00414E1D"/>
    <w:rsid w:val="0041642C"/>
    <w:rsid w:val="0041775B"/>
    <w:rsid w:val="00420CB1"/>
    <w:rsid w:val="00423938"/>
    <w:rsid w:val="00426EC4"/>
    <w:rsid w:val="00427091"/>
    <w:rsid w:val="00430117"/>
    <w:rsid w:val="004350A6"/>
    <w:rsid w:val="004361A2"/>
    <w:rsid w:val="004426FE"/>
    <w:rsid w:val="00443133"/>
    <w:rsid w:val="0044516E"/>
    <w:rsid w:val="00452885"/>
    <w:rsid w:val="00454FBA"/>
    <w:rsid w:val="004609CE"/>
    <w:rsid w:val="00464831"/>
    <w:rsid w:val="00465495"/>
    <w:rsid w:val="0046677F"/>
    <w:rsid w:val="00466CF7"/>
    <w:rsid w:val="00470D36"/>
    <w:rsid w:val="004712C3"/>
    <w:rsid w:val="00480C99"/>
    <w:rsid w:val="00480D4F"/>
    <w:rsid w:val="00480D89"/>
    <w:rsid w:val="004819D0"/>
    <w:rsid w:val="0048338B"/>
    <w:rsid w:val="0049614F"/>
    <w:rsid w:val="00496FD7"/>
    <w:rsid w:val="004A006A"/>
    <w:rsid w:val="004A143C"/>
    <w:rsid w:val="004A2AAA"/>
    <w:rsid w:val="004A4243"/>
    <w:rsid w:val="004B16B0"/>
    <w:rsid w:val="004B1AB5"/>
    <w:rsid w:val="004B712E"/>
    <w:rsid w:val="004B741D"/>
    <w:rsid w:val="004C6CB4"/>
    <w:rsid w:val="004D106E"/>
    <w:rsid w:val="004D224F"/>
    <w:rsid w:val="004D5FFB"/>
    <w:rsid w:val="004D77C9"/>
    <w:rsid w:val="004D7DD2"/>
    <w:rsid w:val="004E01A6"/>
    <w:rsid w:val="004E2566"/>
    <w:rsid w:val="004E25B6"/>
    <w:rsid w:val="004F21D4"/>
    <w:rsid w:val="004F6A60"/>
    <w:rsid w:val="00502354"/>
    <w:rsid w:val="00504B0D"/>
    <w:rsid w:val="00506FE7"/>
    <w:rsid w:val="00513263"/>
    <w:rsid w:val="00513D87"/>
    <w:rsid w:val="00517BB1"/>
    <w:rsid w:val="00521CB9"/>
    <w:rsid w:val="005229E4"/>
    <w:rsid w:val="00525EB2"/>
    <w:rsid w:val="0052678E"/>
    <w:rsid w:val="00537824"/>
    <w:rsid w:val="00544A0D"/>
    <w:rsid w:val="00547C2C"/>
    <w:rsid w:val="00551693"/>
    <w:rsid w:val="00551D42"/>
    <w:rsid w:val="0055232B"/>
    <w:rsid w:val="00552CC1"/>
    <w:rsid w:val="00556CAC"/>
    <w:rsid w:val="00556FFE"/>
    <w:rsid w:val="00557383"/>
    <w:rsid w:val="00560595"/>
    <w:rsid w:val="00561317"/>
    <w:rsid w:val="00566610"/>
    <w:rsid w:val="005706FF"/>
    <w:rsid w:val="00570DD3"/>
    <w:rsid w:val="00575D70"/>
    <w:rsid w:val="005764EB"/>
    <w:rsid w:val="00580251"/>
    <w:rsid w:val="00581F4B"/>
    <w:rsid w:val="0058511E"/>
    <w:rsid w:val="00592557"/>
    <w:rsid w:val="005931B1"/>
    <w:rsid w:val="005941A8"/>
    <w:rsid w:val="005A3FB6"/>
    <w:rsid w:val="005B316A"/>
    <w:rsid w:val="005C01A3"/>
    <w:rsid w:val="005C23BC"/>
    <w:rsid w:val="005C4865"/>
    <w:rsid w:val="005C550F"/>
    <w:rsid w:val="005C5EFA"/>
    <w:rsid w:val="005D215F"/>
    <w:rsid w:val="005D38E0"/>
    <w:rsid w:val="005D619D"/>
    <w:rsid w:val="005E1F60"/>
    <w:rsid w:val="005E23EA"/>
    <w:rsid w:val="005E295C"/>
    <w:rsid w:val="005E41CE"/>
    <w:rsid w:val="005E429C"/>
    <w:rsid w:val="005E5D08"/>
    <w:rsid w:val="005F0843"/>
    <w:rsid w:val="005F0FDF"/>
    <w:rsid w:val="005F2C39"/>
    <w:rsid w:val="00602678"/>
    <w:rsid w:val="006040DA"/>
    <w:rsid w:val="00611A32"/>
    <w:rsid w:val="00623C94"/>
    <w:rsid w:val="00625B11"/>
    <w:rsid w:val="006271A5"/>
    <w:rsid w:val="006277EB"/>
    <w:rsid w:val="00633452"/>
    <w:rsid w:val="006424F1"/>
    <w:rsid w:val="00643D44"/>
    <w:rsid w:val="00644B43"/>
    <w:rsid w:val="00652E5D"/>
    <w:rsid w:val="006537D1"/>
    <w:rsid w:val="00655B0A"/>
    <w:rsid w:val="00656344"/>
    <w:rsid w:val="006640B1"/>
    <w:rsid w:val="006645F3"/>
    <w:rsid w:val="00666C2A"/>
    <w:rsid w:val="00666D42"/>
    <w:rsid w:val="00667058"/>
    <w:rsid w:val="0066737E"/>
    <w:rsid w:val="00667B21"/>
    <w:rsid w:val="00671A78"/>
    <w:rsid w:val="00684163"/>
    <w:rsid w:val="006868C9"/>
    <w:rsid w:val="006922F5"/>
    <w:rsid w:val="00692A71"/>
    <w:rsid w:val="00693F13"/>
    <w:rsid w:val="00695EC0"/>
    <w:rsid w:val="006963DF"/>
    <w:rsid w:val="006A0C9A"/>
    <w:rsid w:val="006A0E4E"/>
    <w:rsid w:val="006A565B"/>
    <w:rsid w:val="006A7A2A"/>
    <w:rsid w:val="006B0AF3"/>
    <w:rsid w:val="006B200B"/>
    <w:rsid w:val="006B6DAC"/>
    <w:rsid w:val="006B723B"/>
    <w:rsid w:val="006B7463"/>
    <w:rsid w:val="006C0CC6"/>
    <w:rsid w:val="006C6610"/>
    <w:rsid w:val="006E1F6A"/>
    <w:rsid w:val="006E7ECD"/>
    <w:rsid w:val="006F1631"/>
    <w:rsid w:val="006F3434"/>
    <w:rsid w:val="006F3EB2"/>
    <w:rsid w:val="00700D14"/>
    <w:rsid w:val="00704F3D"/>
    <w:rsid w:val="00706F56"/>
    <w:rsid w:val="007102DA"/>
    <w:rsid w:val="00713371"/>
    <w:rsid w:val="0072443A"/>
    <w:rsid w:val="00726704"/>
    <w:rsid w:val="00734368"/>
    <w:rsid w:val="0073486F"/>
    <w:rsid w:val="007365C5"/>
    <w:rsid w:val="00737634"/>
    <w:rsid w:val="007435E5"/>
    <w:rsid w:val="0074457D"/>
    <w:rsid w:val="00747D7D"/>
    <w:rsid w:val="00757C47"/>
    <w:rsid w:val="0076155A"/>
    <w:rsid w:val="00762D43"/>
    <w:rsid w:val="0077080C"/>
    <w:rsid w:val="00776F0D"/>
    <w:rsid w:val="00780465"/>
    <w:rsid w:val="007808A4"/>
    <w:rsid w:val="00782708"/>
    <w:rsid w:val="00787274"/>
    <w:rsid w:val="00790150"/>
    <w:rsid w:val="007936C2"/>
    <w:rsid w:val="00794BBD"/>
    <w:rsid w:val="00796747"/>
    <w:rsid w:val="007A39C7"/>
    <w:rsid w:val="007A519D"/>
    <w:rsid w:val="007A649E"/>
    <w:rsid w:val="007A72A8"/>
    <w:rsid w:val="007B05D7"/>
    <w:rsid w:val="007B29D5"/>
    <w:rsid w:val="007B5B39"/>
    <w:rsid w:val="007B6678"/>
    <w:rsid w:val="007B6FC6"/>
    <w:rsid w:val="007B7893"/>
    <w:rsid w:val="007C20A0"/>
    <w:rsid w:val="007D0787"/>
    <w:rsid w:val="007D1FBC"/>
    <w:rsid w:val="007D3E43"/>
    <w:rsid w:val="007D4696"/>
    <w:rsid w:val="007D5491"/>
    <w:rsid w:val="007E115C"/>
    <w:rsid w:val="007E14E4"/>
    <w:rsid w:val="007E2A43"/>
    <w:rsid w:val="007E2EB5"/>
    <w:rsid w:val="007F2A0B"/>
    <w:rsid w:val="007F2F2A"/>
    <w:rsid w:val="007F4778"/>
    <w:rsid w:val="007F6754"/>
    <w:rsid w:val="0080251A"/>
    <w:rsid w:val="008026F2"/>
    <w:rsid w:val="00805EA4"/>
    <w:rsid w:val="00807D22"/>
    <w:rsid w:val="00810FD4"/>
    <w:rsid w:val="00811DBF"/>
    <w:rsid w:val="008203B8"/>
    <w:rsid w:val="00830C37"/>
    <w:rsid w:val="008329B9"/>
    <w:rsid w:val="00835375"/>
    <w:rsid w:val="0083613A"/>
    <w:rsid w:val="0084051D"/>
    <w:rsid w:val="008528E9"/>
    <w:rsid w:val="0085297E"/>
    <w:rsid w:val="00854BBD"/>
    <w:rsid w:val="008606BB"/>
    <w:rsid w:val="00867C8B"/>
    <w:rsid w:val="00872885"/>
    <w:rsid w:val="0087387A"/>
    <w:rsid w:val="008801A2"/>
    <w:rsid w:val="008813DB"/>
    <w:rsid w:val="00887EC5"/>
    <w:rsid w:val="00891300"/>
    <w:rsid w:val="008922C0"/>
    <w:rsid w:val="00893B86"/>
    <w:rsid w:val="00893BF4"/>
    <w:rsid w:val="008973DA"/>
    <w:rsid w:val="008A14DB"/>
    <w:rsid w:val="008A1EE9"/>
    <w:rsid w:val="008A2A01"/>
    <w:rsid w:val="008A34FE"/>
    <w:rsid w:val="008A40D6"/>
    <w:rsid w:val="008A41D3"/>
    <w:rsid w:val="008A5B2A"/>
    <w:rsid w:val="008A7BC3"/>
    <w:rsid w:val="008B47C0"/>
    <w:rsid w:val="008C0053"/>
    <w:rsid w:val="008C3817"/>
    <w:rsid w:val="008C4662"/>
    <w:rsid w:val="008C47ED"/>
    <w:rsid w:val="008C772B"/>
    <w:rsid w:val="008D3B2B"/>
    <w:rsid w:val="008D4EBB"/>
    <w:rsid w:val="008D54E1"/>
    <w:rsid w:val="008D5B6C"/>
    <w:rsid w:val="008D65AE"/>
    <w:rsid w:val="008E43BA"/>
    <w:rsid w:val="008E5C8D"/>
    <w:rsid w:val="008F035E"/>
    <w:rsid w:val="008F038B"/>
    <w:rsid w:val="008F1A8F"/>
    <w:rsid w:val="0090151A"/>
    <w:rsid w:val="00903652"/>
    <w:rsid w:val="009056E2"/>
    <w:rsid w:val="009074D6"/>
    <w:rsid w:val="0091226A"/>
    <w:rsid w:val="009146D0"/>
    <w:rsid w:val="00914770"/>
    <w:rsid w:val="0091523A"/>
    <w:rsid w:val="00915658"/>
    <w:rsid w:val="0091582A"/>
    <w:rsid w:val="0092005F"/>
    <w:rsid w:val="009339E3"/>
    <w:rsid w:val="00935E00"/>
    <w:rsid w:val="00935E54"/>
    <w:rsid w:val="00935F8C"/>
    <w:rsid w:val="00936B3D"/>
    <w:rsid w:val="009413BC"/>
    <w:rsid w:val="0094214B"/>
    <w:rsid w:val="00944D74"/>
    <w:rsid w:val="009454D8"/>
    <w:rsid w:val="009461E3"/>
    <w:rsid w:val="00946695"/>
    <w:rsid w:val="009507A1"/>
    <w:rsid w:val="00952F30"/>
    <w:rsid w:val="00962127"/>
    <w:rsid w:val="00963845"/>
    <w:rsid w:val="00964D8F"/>
    <w:rsid w:val="00965CA1"/>
    <w:rsid w:val="00973943"/>
    <w:rsid w:val="0097730B"/>
    <w:rsid w:val="0098140E"/>
    <w:rsid w:val="0098368C"/>
    <w:rsid w:val="00983A8E"/>
    <w:rsid w:val="00994CA6"/>
    <w:rsid w:val="009953D7"/>
    <w:rsid w:val="00997B58"/>
    <w:rsid w:val="009A067B"/>
    <w:rsid w:val="009A51B2"/>
    <w:rsid w:val="009A7669"/>
    <w:rsid w:val="009A78DC"/>
    <w:rsid w:val="009A7F79"/>
    <w:rsid w:val="009B1BCC"/>
    <w:rsid w:val="009B35EA"/>
    <w:rsid w:val="009B3D6B"/>
    <w:rsid w:val="009B3F29"/>
    <w:rsid w:val="009B713B"/>
    <w:rsid w:val="009B76D8"/>
    <w:rsid w:val="009C1F3D"/>
    <w:rsid w:val="009C2609"/>
    <w:rsid w:val="009C4B08"/>
    <w:rsid w:val="009C6995"/>
    <w:rsid w:val="009C7731"/>
    <w:rsid w:val="009D2BF8"/>
    <w:rsid w:val="009D4DD2"/>
    <w:rsid w:val="009E46F5"/>
    <w:rsid w:val="009E788F"/>
    <w:rsid w:val="009F1207"/>
    <w:rsid w:val="009F26AC"/>
    <w:rsid w:val="009F7169"/>
    <w:rsid w:val="00A01507"/>
    <w:rsid w:val="00A10965"/>
    <w:rsid w:val="00A10E38"/>
    <w:rsid w:val="00A13CD3"/>
    <w:rsid w:val="00A214B6"/>
    <w:rsid w:val="00A2284A"/>
    <w:rsid w:val="00A2547C"/>
    <w:rsid w:val="00A31B51"/>
    <w:rsid w:val="00A324A8"/>
    <w:rsid w:val="00A357BB"/>
    <w:rsid w:val="00A3629D"/>
    <w:rsid w:val="00A36815"/>
    <w:rsid w:val="00A44105"/>
    <w:rsid w:val="00A46A24"/>
    <w:rsid w:val="00A50AF3"/>
    <w:rsid w:val="00A5126D"/>
    <w:rsid w:val="00A519E7"/>
    <w:rsid w:val="00A52F90"/>
    <w:rsid w:val="00A5576D"/>
    <w:rsid w:val="00A61033"/>
    <w:rsid w:val="00A62D3C"/>
    <w:rsid w:val="00A66EA3"/>
    <w:rsid w:val="00A724C1"/>
    <w:rsid w:val="00A7266C"/>
    <w:rsid w:val="00A73BE0"/>
    <w:rsid w:val="00A764AB"/>
    <w:rsid w:val="00A77116"/>
    <w:rsid w:val="00A77D5A"/>
    <w:rsid w:val="00A8273E"/>
    <w:rsid w:val="00A82C37"/>
    <w:rsid w:val="00A939CE"/>
    <w:rsid w:val="00A96721"/>
    <w:rsid w:val="00AA0218"/>
    <w:rsid w:val="00AA2189"/>
    <w:rsid w:val="00AA5B6C"/>
    <w:rsid w:val="00AA76E3"/>
    <w:rsid w:val="00AB0954"/>
    <w:rsid w:val="00AB2305"/>
    <w:rsid w:val="00AB2A28"/>
    <w:rsid w:val="00AB45B4"/>
    <w:rsid w:val="00AB69E3"/>
    <w:rsid w:val="00AC6A5E"/>
    <w:rsid w:val="00AE4315"/>
    <w:rsid w:val="00AE5A68"/>
    <w:rsid w:val="00AF0428"/>
    <w:rsid w:val="00AF062C"/>
    <w:rsid w:val="00AF0F72"/>
    <w:rsid w:val="00AF3360"/>
    <w:rsid w:val="00AF4232"/>
    <w:rsid w:val="00B0255E"/>
    <w:rsid w:val="00B036DD"/>
    <w:rsid w:val="00B0517E"/>
    <w:rsid w:val="00B0691D"/>
    <w:rsid w:val="00B1494D"/>
    <w:rsid w:val="00B179E0"/>
    <w:rsid w:val="00B235B3"/>
    <w:rsid w:val="00B2716F"/>
    <w:rsid w:val="00B31922"/>
    <w:rsid w:val="00B35B40"/>
    <w:rsid w:val="00B35DDC"/>
    <w:rsid w:val="00B47640"/>
    <w:rsid w:val="00B479E5"/>
    <w:rsid w:val="00B53E65"/>
    <w:rsid w:val="00B60959"/>
    <w:rsid w:val="00B632E5"/>
    <w:rsid w:val="00B70FC3"/>
    <w:rsid w:val="00B84309"/>
    <w:rsid w:val="00B863A0"/>
    <w:rsid w:val="00B973D2"/>
    <w:rsid w:val="00BA222B"/>
    <w:rsid w:val="00BA24B2"/>
    <w:rsid w:val="00BA3780"/>
    <w:rsid w:val="00BA3E5E"/>
    <w:rsid w:val="00BA4CC1"/>
    <w:rsid w:val="00BA7255"/>
    <w:rsid w:val="00BB67EC"/>
    <w:rsid w:val="00BC2969"/>
    <w:rsid w:val="00BC2E44"/>
    <w:rsid w:val="00BD2AFC"/>
    <w:rsid w:val="00BD45D5"/>
    <w:rsid w:val="00BD5B90"/>
    <w:rsid w:val="00BD5F35"/>
    <w:rsid w:val="00BD5F9A"/>
    <w:rsid w:val="00BD632B"/>
    <w:rsid w:val="00BD7029"/>
    <w:rsid w:val="00BD748D"/>
    <w:rsid w:val="00BD7D65"/>
    <w:rsid w:val="00BE12EF"/>
    <w:rsid w:val="00BE223D"/>
    <w:rsid w:val="00BE4D68"/>
    <w:rsid w:val="00C008C1"/>
    <w:rsid w:val="00C02176"/>
    <w:rsid w:val="00C030B5"/>
    <w:rsid w:val="00C0546A"/>
    <w:rsid w:val="00C05E76"/>
    <w:rsid w:val="00C07029"/>
    <w:rsid w:val="00C23109"/>
    <w:rsid w:val="00C259CB"/>
    <w:rsid w:val="00C267F7"/>
    <w:rsid w:val="00C268AD"/>
    <w:rsid w:val="00C3488C"/>
    <w:rsid w:val="00C34F22"/>
    <w:rsid w:val="00C35358"/>
    <w:rsid w:val="00C35458"/>
    <w:rsid w:val="00C357CF"/>
    <w:rsid w:val="00C429DD"/>
    <w:rsid w:val="00C42D4F"/>
    <w:rsid w:val="00C44EEC"/>
    <w:rsid w:val="00C478EF"/>
    <w:rsid w:val="00C50E02"/>
    <w:rsid w:val="00C532ED"/>
    <w:rsid w:val="00C540CD"/>
    <w:rsid w:val="00C56BB5"/>
    <w:rsid w:val="00C576F9"/>
    <w:rsid w:val="00C57B05"/>
    <w:rsid w:val="00C61A52"/>
    <w:rsid w:val="00C64BF1"/>
    <w:rsid w:val="00C721C1"/>
    <w:rsid w:val="00C73019"/>
    <w:rsid w:val="00C73744"/>
    <w:rsid w:val="00C73A42"/>
    <w:rsid w:val="00C751FA"/>
    <w:rsid w:val="00C75E8A"/>
    <w:rsid w:val="00C77AC7"/>
    <w:rsid w:val="00C807A2"/>
    <w:rsid w:val="00C8672A"/>
    <w:rsid w:val="00C90CBB"/>
    <w:rsid w:val="00C936E4"/>
    <w:rsid w:val="00C9649E"/>
    <w:rsid w:val="00CA0CB4"/>
    <w:rsid w:val="00CA1931"/>
    <w:rsid w:val="00CB0FEF"/>
    <w:rsid w:val="00CB2E82"/>
    <w:rsid w:val="00CB5CFF"/>
    <w:rsid w:val="00CB6238"/>
    <w:rsid w:val="00CB6B94"/>
    <w:rsid w:val="00CC35CA"/>
    <w:rsid w:val="00CC4CBA"/>
    <w:rsid w:val="00CD0A16"/>
    <w:rsid w:val="00CD2824"/>
    <w:rsid w:val="00CE3C71"/>
    <w:rsid w:val="00CE4AFA"/>
    <w:rsid w:val="00CE4EDC"/>
    <w:rsid w:val="00CE72C3"/>
    <w:rsid w:val="00CF4B17"/>
    <w:rsid w:val="00D04BD2"/>
    <w:rsid w:val="00D04FFB"/>
    <w:rsid w:val="00D11AAF"/>
    <w:rsid w:val="00D125A7"/>
    <w:rsid w:val="00D241AB"/>
    <w:rsid w:val="00D25BCE"/>
    <w:rsid w:val="00D2613F"/>
    <w:rsid w:val="00D32E0D"/>
    <w:rsid w:val="00D36A71"/>
    <w:rsid w:val="00D36DE6"/>
    <w:rsid w:val="00D55E44"/>
    <w:rsid w:val="00D562F9"/>
    <w:rsid w:val="00D600DD"/>
    <w:rsid w:val="00D60952"/>
    <w:rsid w:val="00D61BD5"/>
    <w:rsid w:val="00D62B24"/>
    <w:rsid w:val="00D66EAF"/>
    <w:rsid w:val="00D679D3"/>
    <w:rsid w:val="00D718CD"/>
    <w:rsid w:val="00D72BB0"/>
    <w:rsid w:val="00D762EF"/>
    <w:rsid w:val="00D7744C"/>
    <w:rsid w:val="00D80843"/>
    <w:rsid w:val="00D80CCC"/>
    <w:rsid w:val="00D83357"/>
    <w:rsid w:val="00D866C8"/>
    <w:rsid w:val="00D91B0D"/>
    <w:rsid w:val="00D938CB"/>
    <w:rsid w:val="00DA1585"/>
    <w:rsid w:val="00DA37D1"/>
    <w:rsid w:val="00DA3DF3"/>
    <w:rsid w:val="00DB1C8B"/>
    <w:rsid w:val="00DB20D6"/>
    <w:rsid w:val="00DB2FC0"/>
    <w:rsid w:val="00DB4B91"/>
    <w:rsid w:val="00DC2622"/>
    <w:rsid w:val="00DC2DB8"/>
    <w:rsid w:val="00DC3392"/>
    <w:rsid w:val="00DC342E"/>
    <w:rsid w:val="00DC3708"/>
    <w:rsid w:val="00DC5283"/>
    <w:rsid w:val="00DC5407"/>
    <w:rsid w:val="00DC610C"/>
    <w:rsid w:val="00DD7CFC"/>
    <w:rsid w:val="00DD7FB4"/>
    <w:rsid w:val="00DE3DEB"/>
    <w:rsid w:val="00DE4AFA"/>
    <w:rsid w:val="00DF0CE0"/>
    <w:rsid w:val="00DF4216"/>
    <w:rsid w:val="00DF5B5C"/>
    <w:rsid w:val="00DF7B65"/>
    <w:rsid w:val="00E00DD8"/>
    <w:rsid w:val="00E01795"/>
    <w:rsid w:val="00E06D1D"/>
    <w:rsid w:val="00E07FF1"/>
    <w:rsid w:val="00E211A7"/>
    <w:rsid w:val="00E25104"/>
    <w:rsid w:val="00E27451"/>
    <w:rsid w:val="00E334CB"/>
    <w:rsid w:val="00E40F14"/>
    <w:rsid w:val="00E42CA1"/>
    <w:rsid w:val="00E45E97"/>
    <w:rsid w:val="00E46872"/>
    <w:rsid w:val="00E5402E"/>
    <w:rsid w:val="00E5715D"/>
    <w:rsid w:val="00E57ED5"/>
    <w:rsid w:val="00E66078"/>
    <w:rsid w:val="00E7046F"/>
    <w:rsid w:val="00E732C3"/>
    <w:rsid w:val="00E73CC8"/>
    <w:rsid w:val="00E74D8E"/>
    <w:rsid w:val="00E8144B"/>
    <w:rsid w:val="00E82EE5"/>
    <w:rsid w:val="00E873C5"/>
    <w:rsid w:val="00E87598"/>
    <w:rsid w:val="00E90D6A"/>
    <w:rsid w:val="00E91D05"/>
    <w:rsid w:val="00E95A86"/>
    <w:rsid w:val="00E97D95"/>
    <w:rsid w:val="00EA1E96"/>
    <w:rsid w:val="00EA249B"/>
    <w:rsid w:val="00EA3AC7"/>
    <w:rsid w:val="00EA4155"/>
    <w:rsid w:val="00EA6338"/>
    <w:rsid w:val="00EB38B4"/>
    <w:rsid w:val="00EB6283"/>
    <w:rsid w:val="00EB6A03"/>
    <w:rsid w:val="00EB713C"/>
    <w:rsid w:val="00EC365B"/>
    <w:rsid w:val="00EC44B0"/>
    <w:rsid w:val="00EC59AB"/>
    <w:rsid w:val="00EC65F5"/>
    <w:rsid w:val="00ED1837"/>
    <w:rsid w:val="00EE0EF5"/>
    <w:rsid w:val="00EE3DC2"/>
    <w:rsid w:val="00EE6C3C"/>
    <w:rsid w:val="00EE7A6E"/>
    <w:rsid w:val="00EF125B"/>
    <w:rsid w:val="00EF1F9D"/>
    <w:rsid w:val="00EF67A8"/>
    <w:rsid w:val="00EF7D94"/>
    <w:rsid w:val="00F06BDF"/>
    <w:rsid w:val="00F0760F"/>
    <w:rsid w:val="00F1058B"/>
    <w:rsid w:val="00F122F6"/>
    <w:rsid w:val="00F131F5"/>
    <w:rsid w:val="00F144FE"/>
    <w:rsid w:val="00F14BB4"/>
    <w:rsid w:val="00F15A14"/>
    <w:rsid w:val="00F15D58"/>
    <w:rsid w:val="00F179CD"/>
    <w:rsid w:val="00F26765"/>
    <w:rsid w:val="00F26AE9"/>
    <w:rsid w:val="00F31271"/>
    <w:rsid w:val="00F315EB"/>
    <w:rsid w:val="00F316DF"/>
    <w:rsid w:val="00F34724"/>
    <w:rsid w:val="00F355C0"/>
    <w:rsid w:val="00F43A41"/>
    <w:rsid w:val="00F43EFB"/>
    <w:rsid w:val="00F45B8D"/>
    <w:rsid w:val="00F477F2"/>
    <w:rsid w:val="00F5464D"/>
    <w:rsid w:val="00F57AF4"/>
    <w:rsid w:val="00F61572"/>
    <w:rsid w:val="00F65183"/>
    <w:rsid w:val="00F72393"/>
    <w:rsid w:val="00F76006"/>
    <w:rsid w:val="00F77657"/>
    <w:rsid w:val="00F86EDB"/>
    <w:rsid w:val="00F91A53"/>
    <w:rsid w:val="00F93F1C"/>
    <w:rsid w:val="00F97D5A"/>
    <w:rsid w:val="00FA330F"/>
    <w:rsid w:val="00FB2580"/>
    <w:rsid w:val="00FB52C7"/>
    <w:rsid w:val="00FB55C9"/>
    <w:rsid w:val="00FB7300"/>
    <w:rsid w:val="00FC2327"/>
    <w:rsid w:val="00FC343D"/>
    <w:rsid w:val="00FC5E86"/>
    <w:rsid w:val="00FC7B5A"/>
    <w:rsid w:val="00FD45C7"/>
    <w:rsid w:val="00FD6934"/>
    <w:rsid w:val="00FD7054"/>
    <w:rsid w:val="00FE458E"/>
    <w:rsid w:val="00FE4EDF"/>
    <w:rsid w:val="00FE5B64"/>
    <w:rsid w:val="00FE5C6D"/>
    <w:rsid w:val="00FE705A"/>
    <w:rsid w:val="00FF00C0"/>
    <w:rsid w:val="00FF4F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36F1D02"/>
  <w15:chartTrackingRefBased/>
  <w15:docId w15:val="{526DD35F-F172-4965-AF69-33CD64A974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A726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6B0AF3"/>
    <w:pPr>
      <w:ind w:left="720"/>
      <w:contextualSpacing/>
    </w:pPr>
  </w:style>
  <w:style w:type="character" w:customStyle="1" w:styleId="anchor-text">
    <w:name w:val="anchor-text"/>
    <w:basedOn w:val="VarsaylanParagrafYazTipi"/>
    <w:rsid w:val="00551693"/>
  </w:style>
  <w:style w:type="character" w:styleId="Kpr">
    <w:name w:val="Hyperlink"/>
    <w:basedOn w:val="VarsaylanParagrafYazTipi"/>
    <w:uiPriority w:val="99"/>
    <w:unhideWhenUsed/>
    <w:rsid w:val="003D08B1"/>
    <w:rPr>
      <w:color w:val="0563C1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3D08B1"/>
    <w:rPr>
      <w:color w:val="605E5C"/>
      <w:shd w:val="clear" w:color="auto" w:fill="E1DFDD"/>
    </w:rPr>
  </w:style>
  <w:style w:type="paragraph" w:styleId="stBilgi">
    <w:name w:val="header"/>
    <w:basedOn w:val="Normal"/>
    <w:link w:val="stBilgiChar"/>
    <w:uiPriority w:val="99"/>
    <w:unhideWhenUsed/>
    <w:rsid w:val="000509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5092F"/>
  </w:style>
  <w:style w:type="paragraph" w:styleId="AltBilgi">
    <w:name w:val="footer"/>
    <w:basedOn w:val="Normal"/>
    <w:link w:val="AltBilgiChar"/>
    <w:uiPriority w:val="99"/>
    <w:unhideWhenUsed/>
    <w:rsid w:val="000509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5092F"/>
  </w:style>
  <w:style w:type="paragraph" w:customStyle="1" w:styleId="c-article-referencestext">
    <w:name w:val="c-article-references__text"/>
    <w:basedOn w:val="Normal"/>
    <w:rsid w:val="008D3B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zmlenmeyenBahsetme2">
    <w:name w:val="Çözümlenmeyen Bahsetme2"/>
    <w:basedOn w:val="VarsaylanParagrafYazTipi"/>
    <w:uiPriority w:val="99"/>
    <w:semiHidden/>
    <w:unhideWhenUsed/>
    <w:rsid w:val="001A51B6"/>
    <w:rPr>
      <w:color w:val="605E5C"/>
      <w:shd w:val="clear" w:color="auto" w:fill="E1DFDD"/>
    </w:rPr>
  </w:style>
  <w:style w:type="character" w:customStyle="1" w:styleId="zmlenmeyenBahsetme3">
    <w:name w:val="Çözümlenmeyen Bahsetme3"/>
    <w:basedOn w:val="VarsaylanParagrafYazTipi"/>
    <w:uiPriority w:val="99"/>
    <w:semiHidden/>
    <w:unhideWhenUsed/>
    <w:rsid w:val="000315D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106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Gl">
    <w:name w:val="Strong"/>
    <w:basedOn w:val="VarsaylanParagrafYazTipi"/>
    <w:uiPriority w:val="22"/>
    <w:qFormat/>
    <w:rsid w:val="007B05D7"/>
    <w:rPr>
      <w:b/>
      <w:bCs/>
    </w:rPr>
  </w:style>
  <w:style w:type="character" w:customStyle="1" w:styleId="overflow-hidden">
    <w:name w:val="overflow-hidden"/>
    <w:basedOn w:val="VarsaylanParagrafYazTipi"/>
    <w:rsid w:val="00525EB2"/>
  </w:style>
  <w:style w:type="paragraph" w:customStyle="1" w:styleId="Default">
    <w:name w:val="Default"/>
    <w:rsid w:val="00EC44B0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482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8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9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6848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0048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1134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8838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125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32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36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2599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246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814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61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16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955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647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6705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99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72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8290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323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557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98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59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333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46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71562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9988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97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9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69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499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524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17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676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829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7786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68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31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128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571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051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57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403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316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1096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4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07397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  <w:div w:id="104918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33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3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01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89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558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2790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427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6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18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4979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5587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72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54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79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739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877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6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0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02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29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59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577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217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86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36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16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97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699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492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62011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06078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88659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35353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89501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753619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505493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38205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899753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939898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64441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55968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905581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43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89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02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7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0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3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88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600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614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9098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2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77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18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40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7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37/tra000084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doi.org/10.3389/fpubh.2023.1166639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EC6074-E5EC-4473-B893-812C5260AA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0</TotalTime>
  <Pages>11</Pages>
  <Words>1489</Words>
  <Characters>8488</Characters>
  <Application>Microsoft Office Word</Application>
  <DocSecurity>0</DocSecurity>
  <Lines>70</Lines>
  <Paragraphs>1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NouS/TncTR</Company>
  <LinksUpToDate>false</LinksUpToDate>
  <CharactersWithSpaces>9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ömer faruk akbulut</cp:lastModifiedBy>
  <cp:revision>15</cp:revision>
  <dcterms:created xsi:type="dcterms:W3CDTF">2023-08-07T11:58:00Z</dcterms:created>
  <dcterms:modified xsi:type="dcterms:W3CDTF">2025-08-22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-6th-edition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pa-tr</vt:lpwstr>
  </property>
  <property fmtid="{D5CDD505-2E9C-101B-9397-08002B2CF9AE}" pid="9" name="Mendeley Recent Style Name 3_1">
    <vt:lpwstr>American Psychological Association 6th edition (Türkçe)</vt:lpwstr>
  </property>
  <property fmtid="{D5CDD505-2E9C-101B-9397-08002B2CF9AE}" pid="10" name="Mendeley Recent Style Id 4_1">
    <vt:lpwstr>http://www.zotero.org/styles/apa</vt:lpwstr>
  </property>
  <property fmtid="{D5CDD505-2E9C-101B-9397-08002B2CF9AE}" pid="11" name="Mendeley Recent Style Name 4_1">
    <vt:lpwstr>American Psychological Association 7th edition</vt:lpwstr>
  </property>
  <property fmtid="{D5CDD505-2E9C-101B-9397-08002B2CF9AE}" pid="12" name="Mendeley Recent Style Id 5_1">
    <vt:lpwstr>http://www.zotero.org/styles/chicago-author-date</vt:lpwstr>
  </property>
  <property fmtid="{D5CDD505-2E9C-101B-9397-08002B2CF9AE}" pid="13" name="Mendeley Recent Style Name 5_1">
    <vt:lpwstr>Chicago Manual of Style 17th edition (author-date)</vt:lpwstr>
  </property>
  <property fmtid="{D5CDD505-2E9C-101B-9397-08002B2CF9AE}" pid="14" name="Mendeley Recent Style Id 6_1">
    <vt:lpwstr>http://www.zotero.org/styles/harvard-cite-them-right</vt:lpwstr>
  </property>
  <property fmtid="{D5CDD505-2E9C-101B-9397-08002B2CF9AE}" pid="15" name="Mendeley Recent Style Name 6_1">
    <vt:lpwstr>Cite Them Right 11th edition - Harvard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9th edition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f1034bdd-7d79-35a7-acf0-f718f31a3524</vt:lpwstr>
  </property>
  <property fmtid="{D5CDD505-2E9C-101B-9397-08002B2CF9AE}" pid="24" name="Mendeley Citation Style_1">
    <vt:lpwstr>http://www.zotero.org/styles/apa-6th-edition</vt:lpwstr>
  </property>
</Properties>
</file>